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30279E9" w14:textId="7F562D11" w:rsidR="00836E38" w:rsidRPr="002367C7" w:rsidRDefault="004953E1" w:rsidP="002004D1">
      <w:pPr>
        <w:pBdr>
          <w:bottom w:val="single" w:sz="4" w:space="1" w:color="auto"/>
        </w:pBdr>
        <w:tabs>
          <w:tab w:val="left" w:pos="709"/>
        </w:tabs>
        <w:ind w:firstLineChars="50" w:firstLine="141"/>
        <w:jc w:val="left"/>
        <w:rPr>
          <w:rFonts w:cs="Times New Roman"/>
          <w:b/>
          <w:sz w:val="28"/>
          <w:szCs w:val="28"/>
        </w:rPr>
      </w:pPr>
      <w:proofErr w:type="gramStart"/>
      <w:r w:rsidRPr="004953E1">
        <w:rPr>
          <w:rFonts w:cs="Times New Roman"/>
          <w:b/>
          <w:sz w:val="28"/>
          <w:szCs w:val="28"/>
        </w:rPr>
        <w:t>S1</w:t>
      </w:r>
      <w:r>
        <w:rPr>
          <w:rFonts w:cs="Times New Roman" w:hint="eastAsia"/>
          <w:b/>
          <w:sz w:val="28"/>
          <w:szCs w:val="28"/>
        </w:rPr>
        <w:t xml:space="preserve"> </w:t>
      </w:r>
      <w:r w:rsidR="00E200FA" w:rsidRPr="002367C7">
        <w:rPr>
          <w:rFonts w:cs="Times New Roman" w:hint="eastAsia"/>
          <w:b/>
          <w:sz w:val="28"/>
          <w:szCs w:val="28"/>
        </w:rPr>
        <w:t>Table.</w:t>
      </w:r>
      <w:proofErr w:type="gramEnd"/>
      <w:r w:rsidR="00E200FA" w:rsidRPr="002367C7">
        <w:rPr>
          <w:rFonts w:cs="Times New Roman" w:hint="eastAsia"/>
          <w:b/>
          <w:sz w:val="28"/>
          <w:szCs w:val="28"/>
        </w:rPr>
        <w:t xml:space="preserve"> </w:t>
      </w:r>
      <w:proofErr w:type="gramStart"/>
      <w:r w:rsidR="00251FBB" w:rsidRPr="002367C7">
        <w:rPr>
          <w:rFonts w:cs="Times New Roman" w:hint="eastAsia"/>
          <w:b/>
          <w:sz w:val="28"/>
          <w:szCs w:val="28"/>
        </w:rPr>
        <w:t xml:space="preserve">Detailed </w:t>
      </w:r>
      <w:r w:rsidR="00303B93">
        <w:rPr>
          <w:rFonts w:cs="Times New Roman" w:hint="eastAsia"/>
          <w:b/>
          <w:sz w:val="28"/>
          <w:szCs w:val="28"/>
        </w:rPr>
        <w:t>o</w:t>
      </w:r>
      <w:r w:rsidR="002D7FF2" w:rsidRPr="002367C7">
        <w:rPr>
          <w:rFonts w:cs="Times New Roman"/>
          <w:b/>
          <w:sz w:val="28"/>
          <w:szCs w:val="28"/>
        </w:rPr>
        <w:t>bservations/</w:t>
      </w:r>
      <w:r w:rsidR="00303B93">
        <w:rPr>
          <w:rFonts w:cs="Times New Roman" w:hint="eastAsia"/>
          <w:b/>
          <w:sz w:val="28"/>
          <w:szCs w:val="28"/>
        </w:rPr>
        <w:t>m</w:t>
      </w:r>
      <w:r w:rsidR="002D7FF2" w:rsidRPr="002367C7">
        <w:rPr>
          <w:rFonts w:cs="Times New Roman"/>
          <w:b/>
          <w:sz w:val="28"/>
          <w:szCs w:val="28"/>
        </w:rPr>
        <w:t>easurements</w:t>
      </w:r>
      <w:r w:rsidR="00E200FA" w:rsidRPr="002367C7">
        <w:rPr>
          <w:rFonts w:cs="Times New Roman" w:hint="eastAsia"/>
          <w:b/>
          <w:sz w:val="28"/>
          <w:szCs w:val="28"/>
        </w:rPr>
        <w:t>.</w:t>
      </w:r>
      <w:proofErr w:type="gramEnd"/>
      <w:r w:rsidR="002367C7" w:rsidRPr="002367C7">
        <w:rPr>
          <w:rFonts w:cs="Times New Roman" w:hint="eastAsia"/>
          <w:b/>
          <w:sz w:val="28"/>
          <w:szCs w:val="28"/>
        </w:rPr>
        <w:t xml:space="preserve">                        </w:t>
      </w:r>
    </w:p>
    <w:p w14:paraId="3AE2EFB1" w14:textId="77777777" w:rsidR="007F3084" w:rsidRDefault="00453719" w:rsidP="002004D1">
      <w:pPr>
        <w:pStyle w:val="a3"/>
        <w:numPr>
          <w:ilvl w:val="0"/>
          <w:numId w:val="13"/>
        </w:numPr>
        <w:ind w:leftChars="0" w:left="142" w:hanging="142"/>
        <w:rPr>
          <w:rFonts w:eastAsia="ＭＳ 明朝" w:cs="Times New Roman"/>
          <w:sz w:val="24"/>
          <w:szCs w:val="24"/>
        </w:rPr>
      </w:pPr>
      <w:r>
        <w:rPr>
          <w:rFonts w:eastAsia="ＭＳ 明朝" w:cs="Times New Roman"/>
          <w:sz w:val="24"/>
          <w:szCs w:val="24"/>
        </w:rPr>
        <w:t xml:space="preserve">Baseline </w:t>
      </w:r>
    </w:p>
    <w:p w14:paraId="2F123311" w14:textId="600597EB" w:rsidR="002D7FF2" w:rsidRPr="007F3084" w:rsidRDefault="00453719" w:rsidP="002004D1">
      <w:pPr>
        <w:pStyle w:val="a3"/>
        <w:ind w:leftChars="190" w:left="999" w:hangingChars="250" w:hanging="600"/>
        <w:rPr>
          <w:rFonts w:eastAsia="ＭＳ 明朝" w:cs="Times New Roman"/>
          <w:sz w:val="24"/>
          <w:szCs w:val="24"/>
        </w:rPr>
      </w:pPr>
      <w:r w:rsidRPr="007F3084">
        <w:rPr>
          <w:rFonts w:eastAsia="ＭＳ 明朝" w:cs="Times New Roman"/>
          <w:sz w:val="24"/>
          <w:szCs w:val="24"/>
        </w:rPr>
        <w:t>H</w:t>
      </w:r>
      <w:r w:rsidR="002D7FF2" w:rsidRPr="007F3084">
        <w:rPr>
          <w:rFonts w:eastAsia="ＭＳ 明朝" w:cs="Times New Roman"/>
          <w:sz w:val="24"/>
          <w:szCs w:val="24"/>
        </w:rPr>
        <w:t>eight</w:t>
      </w:r>
      <w:r w:rsidR="00E70CB9" w:rsidRPr="007F3084">
        <w:rPr>
          <w:rFonts w:eastAsia="ＭＳ 明朝" w:cs="Times New Roman"/>
          <w:sz w:val="24"/>
          <w:szCs w:val="24"/>
        </w:rPr>
        <w:t>, b</w:t>
      </w:r>
      <w:r w:rsidR="002D7FF2" w:rsidRPr="007F3084">
        <w:rPr>
          <w:rFonts w:eastAsia="ＭＳ 明朝" w:cs="Times New Roman"/>
          <w:sz w:val="24"/>
          <w:szCs w:val="24"/>
        </w:rPr>
        <w:t xml:space="preserve">ody mass index, </w:t>
      </w:r>
      <w:r w:rsidR="00943E2B" w:rsidRPr="007F3084">
        <w:rPr>
          <w:rFonts w:eastAsia="ＭＳ 明朝" w:cs="Times New Roman" w:hint="eastAsia"/>
          <w:sz w:val="24"/>
          <w:szCs w:val="24"/>
        </w:rPr>
        <w:t>complications</w:t>
      </w:r>
      <w:r w:rsidR="00943E2B">
        <w:rPr>
          <w:rFonts w:eastAsia="ＭＳ 明朝" w:cs="Times New Roman"/>
          <w:sz w:val="24"/>
          <w:szCs w:val="24"/>
        </w:rPr>
        <w:t xml:space="preserve"> such as hypertension, diabetes mellitus, dyslipidemia, chronic kidney disease, atrial fibrillation, arrhythmia</w:t>
      </w:r>
      <w:r w:rsidR="001C4774">
        <w:rPr>
          <w:rFonts w:eastAsia="ＭＳ 明朝" w:cs="Times New Roman"/>
          <w:sz w:val="24"/>
          <w:szCs w:val="24"/>
        </w:rPr>
        <w:t xml:space="preserve"> episodes</w:t>
      </w:r>
      <w:r w:rsidR="00943E2B" w:rsidRPr="007F3084">
        <w:rPr>
          <w:rFonts w:eastAsia="ＭＳ 明朝" w:cs="Times New Roman" w:hint="eastAsia"/>
          <w:sz w:val="24"/>
          <w:szCs w:val="24"/>
        </w:rPr>
        <w:t xml:space="preserve">, </w:t>
      </w:r>
      <w:bookmarkStart w:id="0" w:name="_Hlk499290694"/>
      <w:r w:rsidR="00943E2B" w:rsidRPr="007F3084">
        <w:rPr>
          <w:rFonts w:eastAsia="ＭＳ 明朝" w:cs="Times New Roman"/>
          <w:sz w:val="24"/>
          <w:szCs w:val="24"/>
        </w:rPr>
        <w:t>NYHA</w:t>
      </w:r>
      <w:bookmarkEnd w:id="0"/>
      <w:r w:rsidR="00943E2B" w:rsidRPr="007F3084">
        <w:rPr>
          <w:rFonts w:eastAsia="ＭＳ 明朝" w:cs="Times New Roman"/>
          <w:sz w:val="24"/>
          <w:szCs w:val="24"/>
        </w:rPr>
        <w:t xml:space="preserve"> classification</w:t>
      </w:r>
      <w:r w:rsidR="00943E2B">
        <w:rPr>
          <w:rFonts w:eastAsia="ＭＳ 明朝" w:cs="Times New Roman"/>
          <w:sz w:val="24"/>
          <w:szCs w:val="24"/>
        </w:rPr>
        <w:t xml:space="preserve">, </w:t>
      </w:r>
      <w:r w:rsidR="002D7FF2" w:rsidRPr="007F3084">
        <w:rPr>
          <w:rFonts w:eastAsia="ＭＳ 明朝" w:cs="Times New Roman"/>
          <w:sz w:val="24"/>
          <w:szCs w:val="24"/>
        </w:rPr>
        <w:t>heart failure</w:t>
      </w:r>
      <w:r w:rsidR="001C4774">
        <w:rPr>
          <w:rFonts w:eastAsia="ＭＳ 明朝" w:cs="Times New Roman"/>
          <w:sz w:val="24"/>
          <w:szCs w:val="24"/>
        </w:rPr>
        <w:t xml:space="preserve"> etiology</w:t>
      </w:r>
      <w:r w:rsidR="002D7FF2" w:rsidRPr="007F3084">
        <w:rPr>
          <w:rFonts w:eastAsia="ＭＳ 明朝" w:cs="Times New Roman" w:hint="eastAsia"/>
          <w:sz w:val="24"/>
          <w:szCs w:val="24"/>
        </w:rPr>
        <w:t>,</w:t>
      </w:r>
      <w:r w:rsidR="00FA7D61">
        <w:rPr>
          <w:rFonts w:eastAsia="ＭＳ 明朝" w:cs="Times New Roman"/>
          <w:sz w:val="24"/>
          <w:szCs w:val="24"/>
        </w:rPr>
        <w:t xml:space="preserve"> and</w:t>
      </w:r>
      <w:r w:rsidR="002D7FF2" w:rsidRPr="007F3084">
        <w:rPr>
          <w:rFonts w:eastAsia="ＭＳ 明朝" w:cs="Times New Roman" w:hint="eastAsia"/>
          <w:sz w:val="24"/>
          <w:szCs w:val="24"/>
        </w:rPr>
        <w:t xml:space="preserve"> </w:t>
      </w:r>
      <w:r w:rsidR="00943E2B">
        <w:rPr>
          <w:rFonts w:eastAsia="ＭＳ 明朝" w:cs="Times New Roman"/>
          <w:sz w:val="24"/>
          <w:szCs w:val="24"/>
        </w:rPr>
        <w:t>gout episodes</w:t>
      </w:r>
      <w:r w:rsidR="00FA7D61">
        <w:rPr>
          <w:rFonts w:eastAsia="ＭＳ 明朝" w:cs="Times New Roman"/>
          <w:sz w:val="24"/>
          <w:szCs w:val="24"/>
        </w:rPr>
        <w:t>,</w:t>
      </w:r>
      <w:r w:rsidR="00943E2B">
        <w:rPr>
          <w:rFonts w:eastAsia="ＭＳ 明朝" w:cs="Times New Roman"/>
          <w:sz w:val="24"/>
          <w:szCs w:val="24"/>
        </w:rPr>
        <w:t xml:space="preserve"> </w:t>
      </w:r>
      <w:r w:rsidR="002D7FF2" w:rsidRPr="007F3084">
        <w:rPr>
          <w:rFonts w:eastAsia="ＭＳ 明朝" w:cs="Times New Roman"/>
          <w:sz w:val="24"/>
          <w:szCs w:val="24"/>
        </w:rPr>
        <w:t>and medications</w:t>
      </w:r>
    </w:p>
    <w:p w14:paraId="683DE957" w14:textId="1108DB1F" w:rsidR="00453719" w:rsidRPr="009162BE" w:rsidRDefault="00453719" w:rsidP="00993747">
      <w:pPr>
        <w:pStyle w:val="a3"/>
        <w:numPr>
          <w:ilvl w:val="0"/>
          <w:numId w:val="13"/>
        </w:numPr>
        <w:tabs>
          <w:tab w:val="left" w:pos="426"/>
        </w:tabs>
        <w:spacing w:beforeLines="50" w:before="180"/>
        <w:ind w:leftChars="0" w:left="163" w:hangingChars="68" w:hanging="163"/>
        <w:rPr>
          <w:rFonts w:eastAsia="ＭＳ 明朝" w:cs="Times New Roman"/>
          <w:sz w:val="24"/>
          <w:szCs w:val="24"/>
        </w:rPr>
      </w:pPr>
      <w:r w:rsidRPr="009162BE">
        <w:rPr>
          <w:rFonts w:cs="Times New Roman"/>
          <w:sz w:val="24"/>
          <w:szCs w:val="24"/>
        </w:rPr>
        <w:t>Each visi</w:t>
      </w:r>
      <w:r w:rsidR="00943E2B">
        <w:rPr>
          <w:rFonts w:cs="Times New Roman"/>
          <w:sz w:val="24"/>
          <w:szCs w:val="24"/>
        </w:rPr>
        <w:t>t</w:t>
      </w:r>
    </w:p>
    <w:p w14:paraId="2A2DAA77" w14:textId="741B68DA" w:rsidR="00524217" w:rsidRDefault="00660708" w:rsidP="002004D1">
      <w:pPr>
        <w:pStyle w:val="a3"/>
        <w:tabs>
          <w:tab w:val="left" w:pos="426"/>
        </w:tabs>
        <w:ind w:leftChars="-1" w:left="140" w:hanging="142"/>
        <w:rPr>
          <w:rFonts w:eastAsia="ＭＳ 明朝"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ab/>
      </w:r>
      <w:r w:rsidR="00453719">
        <w:rPr>
          <w:rFonts w:cs="Times New Roman"/>
          <w:sz w:val="24"/>
          <w:szCs w:val="24"/>
        </w:rPr>
        <w:t>B</w:t>
      </w:r>
      <w:r w:rsidR="00453719" w:rsidRPr="00453719">
        <w:rPr>
          <w:rFonts w:cs="Times New Roman"/>
          <w:sz w:val="24"/>
          <w:szCs w:val="24"/>
        </w:rPr>
        <w:t xml:space="preserve">ody weight, </w:t>
      </w:r>
      <w:r w:rsidR="00453719" w:rsidRPr="00453719">
        <w:rPr>
          <w:rFonts w:eastAsia="ＭＳ 明朝" w:cs="Times New Roman" w:hint="eastAsia"/>
          <w:sz w:val="24"/>
          <w:szCs w:val="24"/>
        </w:rPr>
        <w:t>medication status</w:t>
      </w:r>
      <w:r w:rsidR="00453719" w:rsidRPr="00453719">
        <w:rPr>
          <w:rFonts w:eastAsia="ＭＳ 明朝" w:cs="Times New Roman"/>
          <w:sz w:val="24"/>
          <w:szCs w:val="24"/>
        </w:rPr>
        <w:t xml:space="preserve">, </w:t>
      </w:r>
      <w:r w:rsidR="00453719" w:rsidRPr="00453719">
        <w:rPr>
          <w:rFonts w:eastAsia="ＭＳ 明朝" w:cs="Times New Roman" w:hint="eastAsia"/>
          <w:sz w:val="24"/>
          <w:szCs w:val="24"/>
        </w:rPr>
        <w:t>blood pressure</w:t>
      </w:r>
      <w:r w:rsidR="00ED474F">
        <w:rPr>
          <w:rFonts w:eastAsia="ＭＳ 明朝" w:cs="Times New Roman"/>
          <w:sz w:val="24"/>
          <w:szCs w:val="24"/>
        </w:rPr>
        <w:t>,</w:t>
      </w:r>
      <w:r w:rsidR="00453719" w:rsidRPr="00453719">
        <w:rPr>
          <w:rFonts w:eastAsia="ＭＳ 明朝" w:cs="Times New Roman" w:hint="eastAsia"/>
          <w:sz w:val="24"/>
          <w:szCs w:val="24"/>
        </w:rPr>
        <w:t xml:space="preserve"> and heart rate</w:t>
      </w:r>
    </w:p>
    <w:p w14:paraId="34F1545F" w14:textId="51A20EAD" w:rsidR="00453719" w:rsidRPr="009162BE" w:rsidRDefault="00453719" w:rsidP="00993747">
      <w:pPr>
        <w:pStyle w:val="a3"/>
        <w:numPr>
          <w:ilvl w:val="0"/>
          <w:numId w:val="13"/>
        </w:numPr>
        <w:tabs>
          <w:tab w:val="left" w:pos="0"/>
          <w:tab w:val="left" w:pos="426"/>
        </w:tabs>
        <w:spacing w:beforeLines="50" w:before="180"/>
        <w:ind w:leftChars="0" w:left="163" w:hangingChars="68" w:hanging="163"/>
        <w:rPr>
          <w:rFonts w:cs="Times New Roman"/>
          <w:sz w:val="24"/>
          <w:szCs w:val="24"/>
        </w:rPr>
      </w:pPr>
      <w:r w:rsidRPr="009162BE">
        <w:rPr>
          <w:rFonts w:cs="Times New Roman" w:hint="eastAsia"/>
          <w:sz w:val="24"/>
          <w:szCs w:val="24"/>
        </w:rPr>
        <w:t>B</w:t>
      </w:r>
      <w:r w:rsidRPr="009162BE">
        <w:rPr>
          <w:rFonts w:cs="Times New Roman"/>
          <w:sz w:val="24"/>
          <w:szCs w:val="24"/>
        </w:rPr>
        <w:t xml:space="preserve">aseline, </w:t>
      </w:r>
      <w:r w:rsidR="0070194A" w:rsidRPr="009162BE">
        <w:rPr>
          <w:rFonts w:cs="Times New Roman"/>
          <w:sz w:val="24"/>
          <w:szCs w:val="24"/>
        </w:rPr>
        <w:t xml:space="preserve">weeks </w:t>
      </w:r>
      <w:r w:rsidRPr="009162BE">
        <w:rPr>
          <w:rFonts w:cs="Times New Roman"/>
          <w:sz w:val="24"/>
          <w:szCs w:val="24"/>
        </w:rPr>
        <w:t xml:space="preserve">12 and 24 </w:t>
      </w:r>
    </w:p>
    <w:p w14:paraId="293EA2BF" w14:textId="5119E9CC" w:rsidR="00453719" w:rsidRPr="00453719" w:rsidRDefault="00660708" w:rsidP="002004D1">
      <w:pPr>
        <w:pStyle w:val="a3"/>
        <w:tabs>
          <w:tab w:val="left" w:pos="426"/>
        </w:tabs>
        <w:ind w:leftChars="-1" w:left="140" w:hanging="142"/>
        <w:rPr>
          <w:rFonts w:eastAsia="ＭＳ 明朝" w:cs="Times New Roman"/>
          <w:sz w:val="24"/>
          <w:szCs w:val="24"/>
        </w:rPr>
      </w:pPr>
      <w:r>
        <w:rPr>
          <w:rFonts w:eastAsia="ＭＳ 明朝" w:cs="Times New Roman"/>
          <w:sz w:val="24"/>
          <w:szCs w:val="24"/>
        </w:rPr>
        <w:tab/>
      </w:r>
      <w:r>
        <w:rPr>
          <w:rFonts w:eastAsia="ＭＳ 明朝" w:cs="Times New Roman"/>
          <w:sz w:val="24"/>
          <w:szCs w:val="24"/>
        </w:rPr>
        <w:tab/>
      </w:r>
      <w:r w:rsidR="00453719" w:rsidRPr="00FD0643">
        <w:rPr>
          <w:rFonts w:eastAsia="ＭＳ 明朝" w:cs="Times New Roman"/>
          <w:sz w:val="24"/>
          <w:szCs w:val="24"/>
        </w:rPr>
        <w:t>General blood and urine tests</w:t>
      </w:r>
      <w:r w:rsidR="002D7993">
        <w:rPr>
          <w:rFonts w:eastAsia="ＭＳ 明朝" w:cs="Times New Roman"/>
          <w:sz w:val="24"/>
          <w:szCs w:val="24"/>
        </w:rPr>
        <w:t xml:space="preserve"> and </w:t>
      </w:r>
      <w:r w:rsidR="00453719" w:rsidRPr="00453719">
        <w:rPr>
          <w:rFonts w:eastAsia="ＭＳ 明朝" w:cs="Times New Roman"/>
          <w:sz w:val="24"/>
          <w:szCs w:val="24"/>
        </w:rPr>
        <w:t xml:space="preserve">BNP </w:t>
      </w:r>
      <w:r w:rsidR="00453719">
        <w:rPr>
          <w:rFonts w:eastAsia="ＭＳ 明朝" w:cs="Times New Roman"/>
          <w:sz w:val="24"/>
          <w:szCs w:val="24"/>
        </w:rPr>
        <w:t>(each hospital)</w:t>
      </w:r>
    </w:p>
    <w:p w14:paraId="62F631E1" w14:textId="6A2B26FA" w:rsidR="00660708" w:rsidRDefault="00660708" w:rsidP="002004D1">
      <w:pPr>
        <w:pStyle w:val="a3"/>
        <w:tabs>
          <w:tab w:val="left" w:pos="426"/>
        </w:tabs>
        <w:ind w:leftChars="0" w:left="960" w:hangingChars="400" w:hanging="960"/>
        <w:rPr>
          <w:rFonts w:eastAsia="ＭＳ 明朝" w:cs="Times New Roman"/>
          <w:sz w:val="24"/>
          <w:szCs w:val="24"/>
        </w:rPr>
      </w:pPr>
      <w:r>
        <w:rPr>
          <w:rFonts w:eastAsia="ＭＳ 明朝" w:cs="Times New Roman"/>
          <w:sz w:val="24"/>
          <w:szCs w:val="24"/>
        </w:rPr>
        <w:tab/>
      </w:r>
      <w:r w:rsidR="00453719" w:rsidRPr="00FD0643">
        <w:rPr>
          <w:rFonts w:eastAsia="ＭＳ 明朝" w:cs="Times New Roman" w:hint="eastAsia"/>
          <w:sz w:val="24"/>
          <w:szCs w:val="24"/>
        </w:rPr>
        <w:t>NT-</w:t>
      </w:r>
      <w:proofErr w:type="spellStart"/>
      <w:r w:rsidR="00453719" w:rsidRPr="00FD0643">
        <w:rPr>
          <w:rFonts w:eastAsia="ＭＳ 明朝" w:cs="Times New Roman" w:hint="eastAsia"/>
          <w:sz w:val="24"/>
          <w:szCs w:val="24"/>
        </w:rPr>
        <w:t>proBNP</w:t>
      </w:r>
      <w:bookmarkStart w:id="1" w:name="_Hlk499290742"/>
      <w:proofErr w:type="spellEnd"/>
      <w:r w:rsidR="009830B6">
        <w:rPr>
          <w:rFonts w:eastAsia="ＭＳ 明朝" w:cs="Times New Roman"/>
          <w:sz w:val="24"/>
          <w:szCs w:val="24"/>
        </w:rPr>
        <w:t xml:space="preserve"> </w:t>
      </w:r>
      <w:r>
        <w:rPr>
          <w:rFonts w:eastAsia="ＭＳ 明朝" w:cs="Times New Roman"/>
          <w:sz w:val="24"/>
          <w:szCs w:val="24"/>
        </w:rPr>
        <w:t xml:space="preserve">and </w:t>
      </w:r>
      <w:r w:rsidR="00453719" w:rsidRPr="00FD0643">
        <w:rPr>
          <w:rFonts w:eastAsia="ＭＳ 明朝" w:cs="Times New Roman"/>
          <w:sz w:val="24"/>
          <w:szCs w:val="24"/>
        </w:rPr>
        <w:t>MDA-LDL</w:t>
      </w:r>
      <w:bookmarkEnd w:id="1"/>
      <w:r w:rsidR="00453719" w:rsidRPr="00FD0643">
        <w:rPr>
          <w:rFonts w:eastAsia="ＭＳ 明朝" w:cs="Times New Roman"/>
          <w:sz w:val="24"/>
          <w:szCs w:val="24"/>
        </w:rPr>
        <w:t xml:space="preserve"> (LSI </w:t>
      </w:r>
      <w:proofErr w:type="spellStart"/>
      <w:r w:rsidR="00453719" w:rsidRPr="00FD0643">
        <w:rPr>
          <w:rFonts w:eastAsia="ＭＳ 明朝" w:cs="Times New Roman"/>
          <w:sz w:val="24"/>
          <w:szCs w:val="24"/>
        </w:rPr>
        <w:t>Medience</w:t>
      </w:r>
      <w:proofErr w:type="spellEnd"/>
      <w:r w:rsidR="00453719" w:rsidRPr="00FD0643">
        <w:rPr>
          <w:rFonts w:eastAsia="ＭＳ 明朝" w:cs="Times New Roman"/>
          <w:sz w:val="24"/>
          <w:szCs w:val="24"/>
        </w:rPr>
        <w:t xml:space="preserve"> Corp., Tokyo, Japan) </w:t>
      </w:r>
    </w:p>
    <w:p w14:paraId="19E4834B" w14:textId="77777777" w:rsidR="00453719" w:rsidRDefault="00660708" w:rsidP="002004D1">
      <w:pPr>
        <w:pStyle w:val="a3"/>
        <w:tabs>
          <w:tab w:val="left" w:pos="426"/>
        </w:tabs>
        <w:ind w:leftChars="0" w:left="142" w:hanging="142"/>
        <w:rPr>
          <w:rFonts w:eastAsia="ＭＳ 明朝" w:cs="Times New Roman"/>
          <w:sz w:val="24"/>
          <w:szCs w:val="24"/>
        </w:rPr>
      </w:pPr>
      <w:r>
        <w:rPr>
          <w:rFonts w:eastAsia="ＭＳ 明朝" w:cs="Times New Roman"/>
          <w:sz w:val="24"/>
          <w:szCs w:val="24"/>
        </w:rPr>
        <w:tab/>
      </w:r>
      <w:r w:rsidR="00B3586A">
        <w:rPr>
          <w:rFonts w:eastAsia="ＭＳ 明朝" w:cs="Times New Roman"/>
          <w:sz w:val="24"/>
          <w:szCs w:val="24"/>
        </w:rPr>
        <w:tab/>
      </w:r>
      <w:r w:rsidR="00453719">
        <w:rPr>
          <w:rFonts w:eastAsia="ＭＳ 明朝" w:cs="Times New Roman"/>
          <w:sz w:val="24"/>
          <w:szCs w:val="24"/>
        </w:rPr>
        <w:t>T</w:t>
      </w:r>
      <w:r w:rsidR="00453719" w:rsidRPr="00FD0643">
        <w:rPr>
          <w:rFonts w:eastAsia="ＭＳ 明朝" w:cs="Times New Roman"/>
          <w:sz w:val="24"/>
          <w:szCs w:val="24"/>
        </w:rPr>
        <w:t>roponin I (Abbott Japan Co., Ltd., Tokyo, Japan)</w:t>
      </w:r>
    </w:p>
    <w:p w14:paraId="6E8DA611" w14:textId="077153C2" w:rsidR="00660708" w:rsidRDefault="00660708" w:rsidP="002004D1">
      <w:pPr>
        <w:pStyle w:val="a3"/>
        <w:tabs>
          <w:tab w:val="left" w:pos="426"/>
        </w:tabs>
        <w:ind w:leftChars="0" w:left="960" w:hangingChars="400" w:hanging="960"/>
        <w:rPr>
          <w:rFonts w:eastAsia="ＭＳ 明朝" w:cs="Times New Roman"/>
          <w:sz w:val="24"/>
          <w:szCs w:val="24"/>
        </w:rPr>
      </w:pPr>
      <w:r>
        <w:rPr>
          <w:rFonts w:eastAsia="ＭＳ 明朝" w:cs="Times New Roman"/>
          <w:sz w:val="24"/>
          <w:szCs w:val="24"/>
        </w:rPr>
        <w:tab/>
      </w:r>
      <w:r w:rsidR="009162BE">
        <w:rPr>
          <w:rFonts w:eastAsia="ＭＳ 明朝" w:cs="Times New Roman"/>
          <w:sz w:val="24"/>
          <w:szCs w:val="24"/>
        </w:rPr>
        <w:t>U</w:t>
      </w:r>
      <w:r w:rsidR="00453719" w:rsidRPr="00FD0643">
        <w:rPr>
          <w:rFonts w:eastAsia="ＭＳ 明朝" w:cs="Times New Roman"/>
          <w:sz w:val="24"/>
          <w:szCs w:val="24"/>
        </w:rPr>
        <w:t>rin</w:t>
      </w:r>
      <w:r>
        <w:rPr>
          <w:rFonts w:eastAsia="ＭＳ 明朝" w:cs="Times New Roman"/>
          <w:sz w:val="24"/>
          <w:szCs w:val="24"/>
        </w:rPr>
        <w:t>ary</w:t>
      </w:r>
      <w:r w:rsidR="00453719" w:rsidRPr="00FD0643">
        <w:rPr>
          <w:rFonts w:eastAsia="ＭＳ 明朝" w:cs="Times New Roman"/>
          <w:sz w:val="24"/>
          <w:szCs w:val="24"/>
        </w:rPr>
        <w:t xml:space="preserve"> </w:t>
      </w:r>
      <w:bookmarkStart w:id="2" w:name="_Hlk499290777"/>
      <w:r w:rsidR="00453719" w:rsidRPr="00FD0643">
        <w:rPr>
          <w:rFonts w:eastAsia="ＭＳ 明朝" w:cs="Times New Roman"/>
          <w:sz w:val="24"/>
          <w:szCs w:val="24"/>
        </w:rPr>
        <w:t>8-OHdG</w:t>
      </w:r>
      <w:bookmarkEnd w:id="2"/>
      <w:r w:rsidR="00453719" w:rsidRPr="00FD0643">
        <w:rPr>
          <w:rFonts w:eastAsia="ＭＳ 明朝" w:cs="Times New Roman"/>
          <w:sz w:val="24"/>
          <w:szCs w:val="24"/>
        </w:rPr>
        <w:t xml:space="preserve">, </w:t>
      </w:r>
      <w:bookmarkStart w:id="3" w:name="_Hlk499290803"/>
      <w:r w:rsidR="00453719" w:rsidRPr="00FD0643">
        <w:rPr>
          <w:rFonts w:eastAsia="ＭＳ 明朝" w:cs="Times New Roman"/>
          <w:sz w:val="24"/>
          <w:szCs w:val="24"/>
        </w:rPr>
        <w:t>L-FABP</w:t>
      </w:r>
      <w:bookmarkEnd w:id="3"/>
      <w:r w:rsidR="00453719" w:rsidRPr="00FD0643">
        <w:rPr>
          <w:rFonts w:eastAsia="ＭＳ 明朝" w:cs="Times New Roman"/>
          <w:sz w:val="24"/>
          <w:szCs w:val="24"/>
        </w:rPr>
        <w:t xml:space="preserve">, and albumin excretion (LSI </w:t>
      </w:r>
      <w:proofErr w:type="spellStart"/>
      <w:r w:rsidR="00453719" w:rsidRPr="00FD0643">
        <w:rPr>
          <w:rFonts w:eastAsia="ＭＳ 明朝" w:cs="Times New Roman"/>
          <w:sz w:val="24"/>
          <w:szCs w:val="24"/>
        </w:rPr>
        <w:t>Medience</w:t>
      </w:r>
      <w:proofErr w:type="spellEnd"/>
      <w:r w:rsidR="00453719" w:rsidRPr="00FD0643">
        <w:rPr>
          <w:rFonts w:eastAsia="ＭＳ 明朝" w:cs="Times New Roman"/>
          <w:sz w:val="24"/>
          <w:szCs w:val="24"/>
        </w:rPr>
        <w:t xml:space="preserve"> Corp., Tokyo, </w:t>
      </w:r>
      <w:r w:rsidR="00453719" w:rsidRPr="00660708">
        <w:rPr>
          <w:rFonts w:eastAsia="ＭＳ 明朝" w:cs="Times New Roman"/>
          <w:sz w:val="24"/>
          <w:szCs w:val="24"/>
        </w:rPr>
        <w:t>Japan)</w:t>
      </w:r>
    </w:p>
    <w:p w14:paraId="759437EB" w14:textId="148325EE" w:rsidR="00660708" w:rsidRPr="009162BE" w:rsidRDefault="001D319E" w:rsidP="00993747">
      <w:pPr>
        <w:pStyle w:val="a3"/>
        <w:tabs>
          <w:tab w:val="left" w:pos="426"/>
        </w:tabs>
        <w:spacing w:beforeLines="50" w:before="180"/>
        <w:ind w:leftChars="0" w:left="163" w:hangingChars="68" w:hanging="163"/>
        <w:rPr>
          <w:rFonts w:eastAsia="ＭＳ 明朝" w:cs="Times New Roman"/>
          <w:sz w:val="24"/>
          <w:szCs w:val="24"/>
        </w:rPr>
      </w:pPr>
      <w:r>
        <w:rPr>
          <w:rFonts w:eastAsia="ＭＳ 明朝" w:cs="Times New Roman" w:hint="eastAsia"/>
          <w:sz w:val="24"/>
          <w:szCs w:val="24"/>
        </w:rPr>
        <w:t>-</w:t>
      </w:r>
      <w:r>
        <w:rPr>
          <w:rFonts w:eastAsia="ＭＳ 明朝" w:cs="Times New Roman"/>
          <w:sz w:val="24"/>
          <w:szCs w:val="24"/>
        </w:rPr>
        <w:t xml:space="preserve"> </w:t>
      </w:r>
      <w:r w:rsidR="00660708" w:rsidRPr="009162BE">
        <w:rPr>
          <w:rFonts w:eastAsia="ＭＳ 明朝" w:cs="Times New Roman" w:hint="eastAsia"/>
          <w:sz w:val="24"/>
          <w:szCs w:val="24"/>
        </w:rPr>
        <w:t>Baseline,</w:t>
      </w:r>
      <w:r w:rsidR="00660708" w:rsidRPr="009162BE">
        <w:rPr>
          <w:rFonts w:eastAsia="ＭＳ 明朝" w:cs="Times New Roman"/>
          <w:sz w:val="24"/>
          <w:szCs w:val="24"/>
        </w:rPr>
        <w:t xml:space="preserve"> </w:t>
      </w:r>
      <w:r w:rsidR="0070194A" w:rsidRPr="009162BE">
        <w:rPr>
          <w:rFonts w:eastAsia="ＭＳ 明朝" w:cs="Times New Roman"/>
          <w:sz w:val="24"/>
          <w:szCs w:val="24"/>
        </w:rPr>
        <w:t>week</w:t>
      </w:r>
      <w:r w:rsidR="0070194A">
        <w:rPr>
          <w:rFonts w:eastAsia="ＭＳ 明朝" w:cs="Times New Roman"/>
          <w:sz w:val="24"/>
          <w:szCs w:val="24"/>
        </w:rPr>
        <w:t xml:space="preserve"> </w:t>
      </w:r>
      <w:r w:rsidR="00660708" w:rsidRPr="009162BE">
        <w:rPr>
          <w:rFonts w:eastAsia="ＭＳ 明朝" w:cs="Times New Roman"/>
          <w:sz w:val="24"/>
          <w:szCs w:val="24"/>
        </w:rPr>
        <w:t>24</w:t>
      </w:r>
    </w:p>
    <w:p w14:paraId="52322C34" w14:textId="342F83F6" w:rsidR="009162BE" w:rsidRDefault="00660708" w:rsidP="002004D1">
      <w:pPr>
        <w:tabs>
          <w:tab w:val="left" w:pos="426"/>
        </w:tabs>
        <w:ind w:left="1080" w:hangingChars="450" w:hanging="1080"/>
        <w:rPr>
          <w:rFonts w:eastAsia="ＭＳ 明朝" w:cs="Times New Roman"/>
          <w:sz w:val="24"/>
          <w:szCs w:val="24"/>
        </w:rPr>
      </w:pPr>
      <w:r>
        <w:rPr>
          <w:rFonts w:eastAsia="ＭＳ 明朝" w:cs="Times New Roman"/>
          <w:sz w:val="24"/>
          <w:szCs w:val="24"/>
        </w:rPr>
        <w:tab/>
      </w:r>
      <w:r w:rsidR="009162BE" w:rsidRPr="009162BE">
        <w:rPr>
          <w:rFonts w:eastAsia="ＭＳ 明朝" w:cs="Times New Roman"/>
          <w:sz w:val="24"/>
          <w:szCs w:val="24"/>
        </w:rPr>
        <w:t>Xanthine oxid</w:t>
      </w:r>
      <w:r w:rsidR="009162BE" w:rsidRPr="009162BE">
        <w:rPr>
          <w:rFonts w:eastAsia="ＭＳ 明朝" w:cs="Times New Roman" w:hint="eastAsia"/>
          <w:sz w:val="24"/>
          <w:szCs w:val="24"/>
        </w:rPr>
        <w:t>oreduct</w:t>
      </w:r>
      <w:r w:rsidR="009162BE" w:rsidRPr="009162BE">
        <w:rPr>
          <w:rFonts w:eastAsia="ＭＳ 明朝" w:cs="Times New Roman"/>
          <w:sz w:val="24"/>
          <w:szCs w:val="24"/>
        </w:rPr>
        <w:t>ase activity</w:t>
      </w:r>
      <w:r w:rsidR="009162BE">
        <w:rPr>
          <w:rFonts w:eastAsia="ＭＳ 明朝" w:cs="Times New Roman"/>
          <w:sz w:val="24"/>
          <w:szCs w:val="24"/>
        </w:rPr>
        <w:t xml:space="preserve"> </w:t>
      </w:r>
      <w:r w:rsidR="009162BE" w:rsidRPr="00FD0643">
        <w:rPr>
          <w:rFonts w:eastAsia="ＭＳ 明朝" w:cs="Times New Roman"/>
          <w:sz w:val="24"/>
          <w:szCs w:val="24"/>
        </w:rPr>
        <w:t xml:space="preserve">(Mie Research Laboratories, Sanwa Kagaku </w:t>
      </w:r>
      <w:proofErr w:type="spellStart"/>
      <w:r w:rsidR="009162BE" w:rsidRPr="00FD0643">
        <w:rPr>
          <w:rFonts w:eastAsia="ＭＳ 明朝" w:cs="Times New Roman"/>
          <w:sz w:val="24"/>
          <w:szCs w:val="24"/>
        </w:rPr>
        <w:t>Kennkyusho</w:t>
      </w:r>
      <w:proofErr w:type="spellEnd"/>
      <w:r w:rsidR="009162BE" w:rsidRPr="00FD0643">
        <w:rPr>
          <w:rFonts w:eastAsia="ＭＳ 明朝" w:cs="Times New Roman"/>
          <w:sz w:val="24"/>
          <w:szCs w:val="24"/>
        </w:rPr>
        <w:t xml:space="preserve"> </w:t>
      </w:r>
      <w:r w:rsidR="009162BE" w:rsidRPr="00FD0643">
        <w:rPr>
          <w:rFonts w:eastAsia="ＭＳ 明朝" w:cs="Times New Roman" w:hint="eastAsia"/>
          <w:sz w:val="24"/>
          <w:szCs w:val="24"/>
        </w:rPr>
        <w:t>Co</w:t>
      </w:r>
      <w:r w:rsidR="009162BE" w:rsidRPr="00FD0643">
        <w:rPr>
          <w:rFonts w:eastAsia="ＭＳ 明朝" w:cs="Times New Roman"/>
          <w:sz w:val="24"/>
          <w:szCs w:val="24"/>
        </w:rPr>
        <w:t xml:space="preserve">. Ltd., </w:t>
      </w:r>
      <w:proofErr w:type="spellStart"/>
      <w:r w:rsidR="009162BE" w:rsidRPr="00FD0643">
        <w:rPr>
          <w:rFonts w:eastAsia="ＭＳ 明朝" w:cs="Times New Roman"/>
          <w:sz w:val="24"/>
          <w:szCs w:val="24"/>
        </w:rPr>
        <w:t>Inabe</w:t>
      </w:r>
      <w:proofErr w:type="spellEnd"/>
      <w:r w:rsidR="009162BE" w:rsidRPr="00FD0643">
        <w:rPr>
          <w:rFonts w:eastAsia="ＭＳ 明朝" w:cs="Times New Roman"/>
          <w:sz w:val="24"/>
          <w:szCs w:val="24"/>
        </w:rPr>
        <w:t>, Japan)</w:t>
      </w:r>
    </w:p>
    <w:p w14:paraId="69D6AE37" w14:textId="1DE64092" w:rsidR="009162BE" w:rsidRDefault="009162BE" w:rsidP="002004D1">
      <w:pPr>
        <w:tabs>
          <w:tab w:val="left" w:pos="426"/>
        </w:tabs>
        <w:ind w:left="142" w:hanging="142"/>
        <w:rPr>
          <w:rFonts w:eastAsia="ＭＳ 明朝" w:cs="Times New Roman"/>
          <w:sz w:val="24"/>
          <w:szCs w:val="24"/>
        </w:rPr>
      </w:pPr>
      <w:r>
        <w:rPr>
          <w:rFonts w:eastAsia="ＭＳ 明朝" w:cs="Times New Roman"/>
          <w:sz w:val="24"/>
          <w:szCs w:val="24"/>
        </w:rPr>
        <w:tab/>
      </w:r>
      <w:r w:rsidR="001F2455">
        <w:rPr>
          <w:rFonts w:eastAsia="ＭＳ 明朝" w:cs="Times New Roman"/>
          <w:sz w:val="24"/>
          <w:szCs w:val="24"/>
        </w:rPr>
        <w:tab/>
      </w:r>
      <w:r w:rsidRPr="009162BE">
        <w:rPr>
          <w:rFonts w:eastAsia="ＭＳ 明朝" w:cs="Times New Roman"/>
          <w:sz w:val="24"/>
          <w:szCs w:val="24"/>
        </w:rPr>
        <w:t>Chest X-ray, electrocardiogram</w:t>
      </w:r>
      <w:r w:rsidR="00DD242E">
        <w:rPr>
          <w:rFonts w:eastAsia="ＭＳ 明朝" w:cs="Times New Roman"/>
          <w:sz w:val="24"/>
          <w:szCs w:val="24"/>
        </w:rPr>
        <w:t>,</w:t>
      </w:r>
      <w:r w:rsidRPr="009162BE">
        <w:rPr>
          <w:rFonts w:eastAsia="ＭＳ 明朝" w:cs="Times New Roman"/>
          <w:sz w:val="24"/>
          <w:szCs w:val="24"/>
        </w:rPr>
        <w:t xml:space="preserve"> and echocardiography</w:t>
      </w:r>
      <w:r>
        <w:rPr>
          <w:rFonts w:eastAsia="ＭＳ 明朝" w:cs="Times New Roman"/>
          <w:sz w:val="24"/>
          <w:szCs w:val="24"/>
        </w:rPr>
        <w:t xml:space="preserve"> (each hospital)</w:t>
      </w:r>
    </w:p>
    <w:p w14:paraId="7DCF5FF8" w14:textId="77777777" w:rsidR="00943E2B" w:rsidRDefault="007C7CDB" w:rsidP="002004D1">
      <w:pPr>
        <w:tabs>
          <w:tab w:val="left" w:pos="426"/>
        </w:tabs>
        <w:ind w:left="142" w:hanging="142"/>
        <w:rPr>
          <w:rFonts w:eastAsia="ＭＳ 明朝" w:cs="Times New Roman"/>
          <w:sz w:val="24"/>
          <w:szCs w:val="24"/>
        </w:rPr>
      </w:pPr>
      <w:r>
        <w:rPr>
          <w:rFonts w:eastAsia="ＭＳ 明朝" w:cs="Times New Roman"/>
          <w:sz w:val="24"/>
          <w:szCs w:val="24"/>
        </w:rPr>
        <w:tab/>
      </w:r>
      <w:r w:rsidR="001F2455">
        <w:rPr>
          <w:rFonts w:eastAsia="ＭＳ 明朝" w:cs="Times New Roman"/>
          <w:sz w:val="24"/>
          <w:szCs w:val="24"/>
        </w:rPr>
        <w:tab/>
      </w:r>
      <w:r>
        <w:rPr>
          <w:rFonts w:eastAsia="ＭＳ 明朝" w:cs="Times New Roman"/>
          <w:sz w:val="24"/>
          <w:szCs w:val="24"/>
        </w:rPr>
        <w:t>FMD</w:t>
      </w:r>
      <w:r w:rsidR="006A37E7">
        <w:rPr>
          <w:rFonts w:eastAsia="ＭＳ 明朝" w:cs="Times New Roman"/>
          <w:sz w:val="24"/>
          <w:szCs w:val="24"/>
        </w:rPr>
        <w:t xml:space="preserve"> and/or</w:t>
      </w:r>
      <w:r>
        <w:rPr>
          <w:rFonts w:eastAsia="ＭＳ 明朝" w:cs="Times New Roman"/>
          <w:sz w:val="24"/>
          <w:szCs w:val="24"/>
        </w:rPr>
        <w:t xml:space="preserve"> RH-PAT</w:t>
      </w:r>
      <w:r w:rsidR="006A37E7">
        <w:rPr>
          <w:rFonts w:eastAsia="ＭＳ 明朝" w:cs="Times New Roman"/>
          <w:sz w:val="24"/>
          <w:szCs w:val="24"/>
        </w:rPr>
        <w:t xml:space="preserve"> (each hospital)</w:t>
      </w:r>
    </w:p>
    <w:p w14:paraId="6BE66053" w14:textId="0C827173" w:rsidR="007C7CDB" w:rsidRPr="009162BE" w:rsidRDefault="00943E2B" w:rsidP="002004D1">
      <w:pPr>
        <w:pBdr>
          <w:bottom w:val="single" w:sz="4" w:space="1" w:color="auto"/>
        </w:pBdr>
        <w:tabs>
          <w:tab w:val="left" w:pos="426"/>
        </w:tabs>
        <w:ind w:left="142" w:hanging="142"/>
        <w:rPr>
          <w:rFonts w:eastAsia="ＭＳ 明朝" w:cs="Times New Roman"/>
          <w:sz w:val="24"/>
          <w:szCs w:val="24"/>
        </w:rPr>
      </w:pPr>
      <w:r>
        <w:rPr>
          <w:rFonts w:eastAsia="ＭＳ 明朝" w:cs="Times New Roman"/>
          <w:sz w:val="24"/>
          <w:szCs w:val="24"/>
        </w:rPr>
        <w:tab/>
      </w:r>
      <w:r>
        <w:rPr>
          <w:rFonts w:eastAsia="ＭＳ 明朝" w:cs="Times New Roman"/>
          <w:sz w:val="24"/>
          <w:szCs w:val="24"/>
        </w:rPr>
        <w:tab/>
        <w:t>Echocardiographic data</w:t>
      </w:r>
      <w:r w:rsidR="00733A42">
        <w:rPr>
          <w:rFonts w:eastAsia="ＭＳ 明朝" w:cs="Times New Roman"/>
          <w:sz w:val="24"/>
          <w:szCs w:val="24"/>
        </w:rPr>
        <w:t>,</w:t>
      </w:r>
      <w:r>
        <w:rPr>
          <w:rFonts w:eastAsia="ＭＳ 明朝" w:cs="Times New Roman"/>
          <w:sz w:val="24"/>
          <w:szCs w:val="24"/>
        </w:rPr>
        <w:t xml:space="preserve"> including LVEF, E, E/e’</w:t>
      </w:r>
      <w:r w:rsidR="00EE6377">
        <w:rPr>
          <w:rFonts w:eastAsia="ＭＳ 明朝" w:cs="Times New Roman"/>
          <w:sz w:val="24"/>
          <w:szCs w:val="24"/>
        </w:rPr>
        <w:t>,</w:t>
      </w:r>
      <w:r w:rsidR="006A37E7">
        <w:rPr>
          <w:rFonts w:eastAsia="ＭＳ 明朝" w:cs="Times New Roman"/>
          <w:sz w:val="24"/>
          <w:szCs w:val="24"/>
        </w:rPr>
        <w:t xml:space="preserve"> </w:t>
      </w:r>
      <w:r>
        <w:rPr>
          <w:rFonts w:eastAsia="ＭＳ 明朝" w:cs="Times New Roman"/>
          <w:sz w:val="24"/>
          <w:szCs w:val="24"/>
        </w:rPr>
        <w:t>and TRPG (each hospital)</w:t>
      </w:r>
      <w:r w:rsidR="003423D8">
        <w:rPr>
          <w:rFonts w:eastAsia="ＭＳ 明朝" w:cs="Times New Roman" w:hint="eastAsia"/>
          <w:sz w:val="24"/>
          <w:szCs w:val="24"/>
        </w:rPr>
        <w:t xml:space="preserve">　　　　　　</w:t>
      </w:r>
    </w:p>
    <w:p w14:paraId="4A9F5ABE" w14:textId="145DD011" w:rsidR="009162BE" w:rsidRPr="00584E1A" w:rsidRDefault="002D7993" w:rsidP="002004D1">
      <w:pPr>
        <w:pStyle w:val="a3"/>
        <w:ind w:leftChars="0" w:left="0"/>
        <w:rPr>
          <w:rFonts w:eastAsia="ＭＳ 明朝" w:cs="Times New Roman"/>
          <w:sz w:val="24"/>
          <w:szCs w:val="24"/>
        </w:rPr>
      </w:pPr>
      <w:r>
        <w:rPr>
          <w:rFonts w:eastAsia="ＭＳ 明朝" w:cs="Times New Roman" w:hint="eastAsia"/>
          <w:sz w:val="24"/>
          <w:szCs w:val="24"/>
        </w:rPr>
        <w:t>NYHA</w:t>
      </w:r>
      <w:r w:rsidR="0089282F">
        <w:rPr>
          <w:rFonts w:eastAsia="ＭＳ 明朝" w:cs="Times New Roman" w:hint="eastAsia"/>
          <w:sz w:val="24"/>
          <w:szCs w:val="24"/>
        </w:rPr>
        <w:t xml:space="preserve">, </w:t>
      </w:r>
      <w:r>
        <w:rPr>
          <w:rFonts w:eastAsia="ＭＳ 明朝" w:cs="Times New Roman"/>
          <w:sz w:val="24"/>
          <w:szCs w:val="24"/>
        </w:rPr>
        <w:t>New York Heart Association</w:t>
      </w:r>
      <w:r w:rsidR="0089282F" w:rsidRPr="0089282F">
        <w:rPr>
          <w:rFonts w:eastAsia="ＭＳ 明朝" w:cs="Times New Roman"/>
          <w:sz w:val="24"/>
          <w:szCs w:val="24"/>
        </w:rPr>
        <w:t>;</w:t>
      </w:r>
      <w:r>
        <w:rPr>
          <w:rFonts w:eastAsia="ＭＳ 明朝" w:cs="Times New Roman"/>
          <w:sz w:val="24"/>
          <w:szCs w:val="24"/>
        </w:rPr>
        <w:t xml:space="preserve"> BNP</w:t>
      </w:r>
      <w:r w:rsidR="0089282F">
        <w:rPr>
          <w:rFonts w:eastAsia="ＭＳ 明朝" w:cs="Times New Roman" w:hint="eastAsia"/>
          <w:sz w:val="24"/>
          <w:szCs w:val="24"/>
        </w:rPr>
        <w:t xml:space="preserve">, </w:t>
      </w:r>
      <w:r>
        <w:rPr>
          <w:rFonts w:eastAsia="ＭＳ 明朝" w:cs="Times New Roman"/>
          <w:sz w:val="24"/>
          <w:szCs w:val="24"/>
        </w:rPr>
        <w:t>brain natriuretic peptide</w:t>
      </w:r>
      <w:r w:rsidR="0089282F" w:rsidRPr="0089282F">
        <w:rPr>
          <w:rFonts w:eastAsia="ＭＳ 明朝" w:cs="Times New Roman"/>
          <w:sz w:val="24"/>
          <w:szCs w:val="24"/>
        </w:rPr>
        <w:t>;</w:t>
      </w:r>
      <w:r>
        <w:rPr>
          <w:rFonts w:eastAsia="ＭＳ 明朝" w:cs="Times New Roman"/>
          <w:sz w:val="24"/>
          <w:szCs w:val="24"/>
        </w:rPr>
        <w:t xml:space="preserve"> NT-pro BNP</w:t>
      </w:r>
      <w:r w:rsidR="0089282F">
        <w:rPr>
          <w:rFonts w:eastAsia="ＭＳ 明朝" w:cs="Times New Roman" w:hint="eastAsia"/>
          <w:sz w:val="24"/>
          <w:szCs w:val="24"/>
        </w:rPr>
        <w:t xml:space="preserve">, </w:t>
      </w:r>
      <w:r w:rsidR="006A29D4">
        <w:rPr>
          <w:rFonts w:eastAsia="ＭＳ 明朝" w:cs="Times New Roman" w:hint="eastAsia"/>
          <w:sz w:val="24"/>
          <w:szCs w:val="24"/>
        </w:rPr>
        <w:t xml:space="preserve"> </w:t>
      </w:r>
      <w:r w:rsidRPr="00FD0643">
        <w:rPr>
          <w:rFonts w:cs="Times New Roman"/>
          <w:sz w:val="24"/>
          <w:szCs w:val="24"/>
        </w:rPr>
        <w:t>N-terminal pro-brain natriuretic peptide</w:t>
      </w:r>
      <w:r w:rsidR="0089282F" w:rsidRPr="0089282F">
        <w:rPr>
          <w:rFonts w:cs="Times New Roman"/>
          <w:sz w:val="24"/>
          <w:szCs w:val="24"/>
        </w:rPr>
        <w:t>;</w:t>
      </w:r>
      <w:r>
        <w:rPr>
          <w:rFonts w:cs="Times New Roman"/>
          <w:sz w:val="24"/>
          <w:szCs w:val="24"/>
        </w:rPr>
        <w:t xml:space="preserve"> </w:t>
      </w:r>
      <w:proofErr w:type="spellStart"/>
      <w:r w:rsidRPr="00FD0643">
        <w:rPr>
          <w:rFonts w:eastAsia="ＭＳ 明朝" w:cs="Times New Roman" w:hint="eastAsia"/>
          <w:sz w:val="24"/>
          <w:szCs w:val="24"/>
        </w:rPr>
        <w:t>hsC</w:t>
      </w:r>
      <w:r w:rsidRPr="00FD0643">
        <w:rPr>
          <w:rFonts w:eastAsia="ＭＳ 明朝" w:cs="Times New Roman"/>
          <w:sz w:val="24"/>
          <w:szCs w:val="24"/>
        </w:rPr>
        <w:t>RP</w:t>
      </w:r>
      <w:proofErr w:type="spellEnd"/>
      <w:r w:rsidR="0089282F">
        <w:rPr>
          <w:rFonts w:eastAsia="ＭＳ 明朝" w:cs="Times New Roman" w:hint="eastAsia"/>
          <w:sz w:val="24"/>
          <w:szCs w:val="24"/>
        </w:rPr>
        <w:t>,</w:t>
      </w:r>
      <w:r w:rsidR="0089282F" w:rsidRPr="0089282F">
        <w:rPr>
          <w:rFonts w:eastAsia="ＭＳ 明朝" w:cs="Times New Roman"/>
          <w:sz w:val="24"/>
          <w:szCs w:val="24"/>
        </w:rPr>
        <w:t xml:space="preserve"> </w:t>
      </w:r>
      <w:r>
        <w:rPr>
          <w:rFonts w:eastAsia="ＭＳ 明朝" w:cs="Times New Roman"/>
          <w:sz w:val="24"/>
          <w:szCs w:val="24"/>
        </w:rPr>
        <w:t>high-sensitivity C-reactive protein</w:t>
      </w:r>
      <w:r w:rsidR="0089282F" w:rsidRPr="0089282F">
        <w:rPr>
          <w:rFonts w:eastAsia="ＭＳ 明朝" w:cs="Times New Roman"/>
          <w:sz w:val="24"/>
          <w:szCs w:val="24"/>
        </w:rPr>
        <w:t>;</w:t>
      </w:r>
      <w:r>
        <w:rPr>
          <w:rFonts w:eastAsia="ＭＳ 明朝" w:cs="Times New Roman"/>
          <w:sz w:val="24"/>
          <w:szCs w:val="24"/>
        </w:rPr>
        <w:t xml:space="preserve"> </w:t>
      </w:r>
      <w:r w:rsidRPr="00FD0643">
        <w:rPr>
          <w:rFonts w:eastAsia="ＭＳ 明朝" w:cs="Times New Roman"/>
          <w:sz w:val="24"/>
          <w:szCs w:val="24"/>
        </w:rPr>
        <w:t>MDA-LDL</w:t>
      </w:r>
      <w:bookmarkStart w:id="4" w:name="_Hlk499290757"/>
      <w:r w:rsidR="0089282F">
        <w:rPr>
          <w:rFonts w:eastAsia="ＭＳ 明朝" w:cs="Times New Roman" w:hint="eastAsia"/>
          <w:sz w:val="24"/>
          <w:szCs w:val="24"/>
        </w:rPr>
        <w:t>,</w:t>
      </w:r>
      <w:r w:rsidR="0089282F" w:rsidRPr="0089282F">
        <w:rPr>
          <w:rFonts w:eastAsia="ＭＳ 明朝" w:cs="Times New Roman"/>
          <w:sz w:val="24"/>
          <w:szCs w:val="24"/>
        </w:rPr>
        <w:t xml:space="preserve"> </w:t>
      </w:r>
      <w:r w:rsidRPr="00FD0643">
        <w:rPr>
          <w:rFonts w:eastAsia="ＭＳ 明朝" w:cs="Times New Roman"/>
          <w:sz w:val="24"/>
          <w:szCs w:val="24"/>
        </w:rPr>
        <w:t>malondialdehyde-</w:t>
      </w:r>
      <w:r w:rsidR="00E67F86" w:rsidRPr="00E67F86">
        <w:rPr>
          <w:rFonts w:eastAsia="ＭＳ 明朝" w:cs="Times New Roman"/>
          <w:sz w:val="24"/>
          <w:szCs w:val="24"/>
        </w:rPr>
        <w:t xml:space="preserve">modified </w:t>
      </w:r>
      <w:r w:rsidRPr="00FD0643">
        <w:rPr>
          <w:rFonts w:eastAsia="ＭＳ 明朝" w:cs="Times New Roman"/>
          <w:sz w:val="24"/>
          <w:szCs w:val="24"/>
        </w:rPr>
        <w:t>low density lipoprotein</w:t>
      </w:r>
      <w:bookmarkEnd w:id="4"/>
      <w:r w:rsidR="0089282F" w:rsidRPr="0089282F">
        <w:rPr>
          <w:rFonts w:eastAsia="ＭＳ 明朝" w:cs="Times New Roman"/>
          <w:sz w:val="24"/>
          <w:szCs w:val="24"/>
        </w:rPr>
        <w:t>;</w:t>
      </w:r>
      <w:r>
        <w:rPr>
          <w:rFonts w:eastAsia="ＭＳ 明朝" w:cs="Times New Roman"/>
          <w:sz w:val="24"/>
          <w:szCs w:val="24"/>
        </w:rPr>
        <w:t xml:space="preserve"> </w:t>
      </w:r>
      <w:bookmarkStart w:id="5" w:name="_Hlk499290790"/>
      <w:r>
        <w:rPr>
          <w:rFonts w:eastAsia="ＭＳ 明朝" w:cs="Times New Roman"/>
          <w:sz w:val="24"/>
          <w:szCs w:val="24"/>
        </w:rPr>
        <w:t>8-OHdG</w:t>
      </w:r>
      <w:r w:rsidR="0058694B">
        <w:rPr>
          <w:rFonts w:eastAsia="ＭＳ 明朝" w:cs="Times New Roman" w:hint="eastAsia"/>
          <w:sz w:val="24"/>
          <w:szCs w:val="24"/>
        </w:rPr>
        <w:t>,</w:t>
      </w:r>
      <w:r w:rsidR="0089282F" w:rsidRPr="0089282F">
        <w:rPr>
          <w:rFonts w:eastAsia="ＭＳ 明朝" w:cs="Times New Roman"/>
          <w:sz w:val="24"/>
          <w:szCs w:val="24"/>
        </w:rPr>
        <w:t xml:space="preserve"> </w:t>
      </w:r>
      <w:r w:rsidRPr="00FD0643">
        <w:rPr>
          <w:rFonts w:eastAsia="ＭＳ 明朝" w:cs="Times New Roman"/>
          <w:sz w:val="24"/>
          <w:szCs w:val="24"/>
        </w:rPr>
        <w:t>8-hydroxy-2'-deoxyguanosine</w:t>
      </w:r>
      <w:bookmarkEnd w:id="5"/>
      <w:r w:rsidR="0089282F" w:rsidRPr="0089282F">
        <w:rPr>
          <w:rFonts w:eastAsia="ＭＳ 明朝" w:cs="Times New Roman"/>
          <w:sz w:val="24"/>
          <w:szCs w:val="24"/>
        </w:rPr>
        <w:t>;</w:t>
      </w:r>
      <w:r w:rsidRPr="002D7993">
        <w:rPr>
          <w:rFonts w:eastAsia="ＭＳ 明朝" w:cs="Times New Roman"/>
          <w:sz w:val="24"/>
          <w:szCs w:val="24"/>
        </w:rPr>
        <w:t xml:space="preserve"> </w:t>
      </w:r>
      <w:r w:rsidRPr="00FD0643">
        <w:rPr>
          <w:rFonts w:eastAsia="ＭＳ 明朝" w:cs="Times New Roman"/>
          <w:sz w:val="24"/>
          <w:szCs w:val="24"/>
        </w:rPr>
        <w:t>L-FABP</w:t>
      </w:r>
      <w:bookmarkStart w:id="6" w:name="_Hlk499290820"/>
      <w:r w:rsidR="0058694B">
        <w:rPr>
          <w:rFonts w:eastAsia="ＭＳ 明朝" w:cs="Times New Roman" w:hint="eastAsia"/>
          <w:sz w:val="24"/>
          <w:szCs w:val="24"/>
        </w:rPr>
        <w:t>,</w:t>
      </w:r>
      <w:r w:rsidR="0089282F" w:rsidRPr="0089282F">
        <w:rPr>
          <w:rFonts w:eastAsia="ＭＳ 明朝" w:cs="Times New Roman"/>
          <w:sz w:val="24"/>
          <w:szCs w:val="24"/>
        </w:rPr>
        <w:t xml:space="preserve"> </w:t>
      </w:r>
      <w:r w:rsidRPr="00FD0643">
        <w:rPr>
          <w:rFonts w:eastAsia="ＭＳ 明朝" w:cs="Times New Roman"/>
          <w:sz w:val="24"/>
          <w:szCs w:val="24"/>
        </w:rPr>
        <w:t>liver type fatty acid-binding protein</w:t>
      </w:r>
      <w:bookmarkEnd w:id="6"/>
      <w:r w:rsidR="0089282F" w:rsidRPr="0089282F">
        <w:rPr>
          <w:rFonts w:eastAsia="ＭＳ 明朝" w:cs="Times New Roman"/>
          <w:sz w:val="24"/>
          <w:szCs w:val="24"/>
        </w:rPr>
        <w:t>;</w:t>
      </w:r>
      <w:r>
        <w:rPr>
          <w:rFonts w:eastAsia="ＭＳ 明朝" w:cs="Times New Roman"/>
          <w:sz w:val="24"/>
          <w:szCs w:val="24"/>
        </w:rPr>
        <w:t xml:space="preserve"> </w:t>
      </w:r>
      <w:r w:rsidR="006A37E7">
        <w:rPr>
          <w:rFonts w:eastAsia="ＭＳ 明朝" w:cs="Times New Roman"/>
          <w:sz w:val="24"/>
          <w:szCs w:val="24"/>
        </w:rPr>
        <w:t>FMD</w:t>
      </w:r>
      <w:r w:rsidR="0058694B">
        <w:rPr>
          <w:rFonts w:eastAsia="ＭＳ 明朝" w:cs="Times New Roman" w:hint="eastAsia"/>
          <w:sz w:val="24"/>
          <w:szCs w:val="24"/>
        </w:rPr>
        <w:t>,</w:t>
      </w:r>
      <w:r w:rsidR="0089282F" w:rsidRPr="0089282F">
        <w:rPr>
          <w:rFonts w:eastAsia="ＭＳ 明朝" w:cs="Times New Roman"/>
          <w:sz w:val="24"/>
          <w:szCs w:val="24"/>
        </w:rPr>
        <w:t xml:space="preserve"> </w:t>
      </w:r>
      <w:r w:rsidR="006A37E7" w:rsidRPr="00FD0643">
        <w:rPr>
          <w:rFonts w:eastAsia="ＭＳ 明朝" w:cs="Times New Roman"/>
          <w:sz w:val="24"/>
          <w:szCs w:val="24"/>
        </w:rPr>
        <w:t>flow-mediated dilation</w:t>
      </w:r>
      <w:r w:rsidR="0089282F" w:rsidRPr="0089282F">
        <w:rPr>
          <w:rFonts w:eastAsia="ＭＳ 明朝" w:cs="Times New Roman"/>
          <w:sz w:val="24"/>
          <w:szCs w:val="24"/>
        </w:rPr>
        <w:t>;</w:t>
      </w:r>
      <w:r w:rsidR="006A37E7">
        <w:rPr>
          <w:rFonts w:eastAsia="ＭＳ 明朝" w:cs="Times New Roman"/>
          <w:sz w:val="24"/>
          <w:szCs w:val="24"/>
        </w:rPr>
        <w:t xml:space="preserve"> RH-PAT</w:t>
      </w:r>
      <w:r w:rsidR="0058694B">
        <w:rPr>
          <w:rFonts w:eastAsia="ＭＳ 明朝" w:cs="Times New Roman" w:hint="eastAsia"/>
          <w:sz w:val="24"/>
          <w:szCs w:val="24"/>
        </w:rPr>
        <w:t>,</w:t>
      </w:r>
      <w:r w:rsidR="0089282F" w:rsidRPr="0089282F">
        <w:rPr>
          <w:rFonts w:eastAsia="ＭＳ 明朝" w:cs="Times New Roman"/>
          <w:sz w:val="24"/>
          <w:szCs w:val="24"/>
        </w:rPr>
        <w:t xml:space="preserve"> </w:t>
      </w:r>
      <w:r w:rsidR="006A37E7" w:rsidRPr="00FD0643">
        <w:rPr>
          <w:rFonts w:cs="Times New Roman"/>
          <w:sz w:val="24"/>
          <w:szCs w:val="24"/>
        </w:rPr>
        <w:t>reactive hyperemia peripheral arterial tonometry</w:t>
      </w:r>
      <w:r w:rsidR="0089282F" w:rsidRPr="0089282F">
        <w:rPr>
          <w:rFonts w:cs="Times New Roman"/>
          <w:sz w:val="24"/>
          <w:szCs w:val="24"/>
        </w:rPr>
        <w:t>;</w:t>
      </w:r>
      <w:r w:rsidR="00943E2B">
        <w:rPr>
          <w:rFonts w:cs="Times New Roman"/>
          <w:sz w:val="24"/>
          <w:szCs w:val="24"/>
        </w:rPr>
        <w:t xml:space="preserve"> LVEF</w:t>
      </w:r>
      <w:r w:rsidR="0058694B">
        <w:rPr>
          <w:rFonts w:cs="Times New Roman" w:hint="eastAsia"/>
          <w:sz w:val="24"/>
          <w:szCs w:val="24"/>
        </w:rPr>
        <w:t xml:space="preserve">, </w:t>
      </w:r>
      <w:r w:rsidR="0089282F" w:rsidRPr="0089282F">
        <w:rPr>
          <w:rFonts w:cs="Times New Roman"/>
          <w:sz w:val="24"/>
          <w:szCs w:val="24"/>
        </w:rPr>
        <w:t xml:space="preserve"> </w:t>
      </w:r>
      <w:r w:rsidR="00943E2B">
        <w:rPr>
          <w:rFonts w:cs="Times New Roman"/>
          <w:sz w:val="24"/>
          <w:szCs w:val="24"/>
        </w:rPr>
        <w:t>left ventricular ejection fraction</w:t>
      </w:r>
      <w:r w:rsidR="0089282F" w:rsidRPr="0089282F">
        <w:rPr>
          <w:rFonts w:cs="Times New Roman"/>
          <w:sz w:val="24"/>
          <w:szCs w:val="24"/>
        </w:rPr>
        <w:t>;</w:t>
      </w:r>
      <w:r w:rsidR="00943E2B">
        <w:rPr>
          <w:rFonts w:cs="Times New Roman"/>
          <w:sz w:val="24"/>
          <w:szCs w:val="24"/>
        </w:rPr>
        <w:t xml:space="preserve"> E</w:t>
      </w:r>
      <w:r w:rsidR="0058694B">
        <w:rPr>
          <w:rFonts w:cs="Times New Roman" w:hint="eastAsia"/>
          <w:sz w:val="24"/>
          <w:szCs w:val="24"/>
        </w:rPr>
        <w:t>,</w:t>
      </w:r>
      <w:r w:rsidR="0089282F" w:rsidRPr="0089282F">
        <w:rPr>
          <w:rFonts w:cs="Times New Roman"/>
          <w:sz w:val="24"/>
          <w:szCs w:val="24"/>
        </w:rPr>
        <w:t xml:space="preserve"> </w:t>
      </w:r>
      <w:r w:rsidR="00894F50" w:rsidRPr="00990D91">
        <w:rPr>
          <w:rFonts w:eastAsia="平成明朝" w:cs="Times New Roman"/>
          <w:sz w:val="24"/>
          <w:szCs w:val="20"/>
        </w:rPr>
        <w:t>peak early diastolic flow velocity</w:t>
      </w:r>
      <w:r w:rsidR="00894F50">
        <w:rPr>
          <w:rFonts w:eastAsia="平成明朝" w:cs="Times New Roman"/>
          <w:sz w:val="24"/>
          <w:szCs w:val="20"/>
        </w:rPr>
        <w:t xml:space="preserve"> at mitral</w:t>
      </w:r>
      <w:r w:rsidR="00894F50" w:rsidRPr="00990D91">
        <w:rPr>
          <w:rFonts w:eastAsia="平成明朝" w:cs="Times New Roman"/>
          <w:sz w:val="24"/>
          <w:szCs w:val="20"/>
        </w:rPr>
        <w:t xml:space="preserve"> valve leaflet</w:t>
      </w:r>
      <w:r w:rsidR="0089282F" w:rsidRPr="0089282F">
        <w:rPr>
          <w:rFonts w:eastAsia="平成明朝" w:cs="Times New Roman"/>
          <w:sz w:val="24"/>
          <w:szCs w:val="20"/>
        </w:rPr>
        <w:t>;</w:t>
      </w:r>
      <w:r w:rsidR="0089282F">
        <w:rPr>
          <w:rFonts w:eastAsia="平成明朝" w:cs="Times New Roman" w:hint="eastAsia"/>
          <w:sz w:val="24"/>
          <w:szCs w:val="20"/>
        </w:rPr>
        <w:t xml:space="preserve"> </w:t>
      </w:r>
      <w:r w:rsidR="008A276A">
        <w:rPr>
          <w:rFonts w:eastAsia="平成明朝" w:cs="Times New Roman" w:hint="eastAsia"/>
          <w:sz w:val="24"/>
          <w:szCs w:val="20"/>
        </w:rPr>
        <w:t xml:space="preserve"> </w:t>
      </w:r>
      <w:r w:rsidR="00894F50">
        <w:rPr>
          <w:rFonts w:eastAsia="平成明朝" w:cs="Times New Roman"/>
          <w:sz w:val="24"/>
          <w:szCs w:val="20"/>
        </w:rPr>
        <w:t>e’</w:t>
      </w:r>
      <w:r w:rsidR="0058694B">
        <w:rPr>
          <w:rFonts w:eastAsia="平成明朝" w:cs="Times New Roman" w:hint="eastAsia"/>
          <w:sz w:val="24"/>
          <w:szCs w:val="20"/>
        </w:rPr>
        <w:t>,</w:t>
      </w:r>
      <w:r w:rsidR="0089282F" w:rsidRPr="0089282F">
        <w:t xml:space="preserve"> </w:t>
      </w:r>
      <w:r w:rsidR="00894F50" w:rsidRPr="00990D91">
        <w:rPr>
          <w:rFonts w:eastAsia="平成明朝" w:cs="Times New Roman"/>
          <w:sz w:val="24"/>
          <w:szCs w:val="20"/>
        </w:rPr>
        <w:t xml:space="preserve">early diastolic </w:t>
      </w:r>
      <w:r w:rsidR="00894F50">
        <w:rPr>
          <w:rFonts w:eastAsia="平成明朝" w:cs="Times New Roman"/>
          <w:sz w:val="24"/>
          <w:szCs w:val="20"/>
        </w:rPr>
        <w:t>mitral</w:t>
      </w:r>
      <w:r w:rsidR="00894F50" w:rsidRPr="00990D91">
        <w:rPr>
          <w:rFonts w:eastAsia="平成明朝" w:cs="Times New Roman"/>
          <w:sz w:val="24"/>
          <w:szCs w:val="20"/>
        </w:rPr>
        <w:t xml:space="preserve"> annular </w:t>
      </w:r>
      <w:r w:rsidR="00894F50">
        <w:rPr>
          <w:rFonts w:eastAsia="平成明朝" w:cs="Times New Roman" w:hint="eastAsia"/>
          <w:sz w:val="24"/>
          <w:szCs w:val="20"/>
        </w:rPr>
        <w:t xml:space="preserve">motion </w:t>
      </w:r>
      <w:r w:rsidR="00894F50" w:rsidRPr="00990D91">
        <w:rPr>
          <w:rFonts w:eastAsia="平成明朝" w:cs="Times New Roman"/>
          <w:sz w:val="24"/>
          <w:szCs w:val="20"/>
        </w:rPr>
        <w:t>velocity</w:t>
      </w:r>
      <w:r w:rsidR="00980AE1">
        <w:rPr>
          <w:rFonts w:eastAsia="平成明朝" w:cs="Times New Roman" w:hint="eastAsia"/>
          <w:sz w:val="24"/>
          <w:szCs w:val="20"/>
        </w:rPr>
        <w:t>;</w:t>
      </w:r>
      <w:r w:rsidR="007D4A8C">
        <w:rPr>
          <w:rFonts w:eastAsia="平成明朝" w:cs="Times New Roman"/>
          <w:sz w:val="24"/>
          <w:szCs w:val="20"/>
        </w:rPr>
        <w:t xml:space="preserve"> </w:t>
      </w:r>
      <w:bookmarkStart w:id="7" w:name="_GoBack"/>
      <w:bookmarkEnd w:id="7"/>
      <w:r w:rsidR="00894F50">
        <w:rPr>
          <w:rFonts w:eastAsia="平成明朝" w:cs="Times New Roman"/>
          <w:sz w:val="24"/>
          <w:szCs w:val="20"/>
        </w:rPr>
        <w:t>E/e’</w:t>
      </w:r>
      <w:r w:rsidR="0058694B">
        <w:rPr>
          <w:rFonts w:eastAsia="平成明朝" w:cs="Times New Roman" w:hint="eastAsia"/>
          <w:sz w:val="24"/>
          <w:szCs w:val="20"/>
        </w:rPr>
        <w:t>,</w:t>
      </w:r>
      <w:r w:rsidR="0089282F" w:rsidRPr="0089282F">
        <w:rPr>
          <w:rFonts w:eastAsia="平成明朝" w:cs="Times New Roman"/>
          <w:sz w:val="24"/>
          <w:szCs w:val="20"/>
        </w:rPr>
        <w:t xml:space="preserve"> </w:t>
      </w:r>
      <w:r w:rsidR="00894F50" w:rsidRPr="00990D91">
        <w:rPr>
          <w:rFonts w:eastAsia="平成明朝" w:cs="Times New Roman"/>
          <w:sz w:val="24"/>
          <w:szCs w:val="20"/>
        </w:rPr>
        <w:t xml:space="preserve">E to </w:t>
      </w:r>
      <w:r w:rsidR="00894F50">
        <w:rPr>
          <w:rFonts w:eastAsia="平成明朝" w:cs="Times New Roman"/>
          <w:sz w:val="24"/>
          <w:szCs w:val="20"/>
        </w:rPr>
        <w:t>e</w:t>
      </w:r>
      <w:r w:rsidR="00894F50" w:rsidRPr="00990D91">
        <w:rPr>
          <w:rFonts w:eastAsia="平成明朝" w:cs="Times New Roman"/>
          <w:sz w:val="24"/>
          <w:szCs w:val="20"/>
        </w:rPr>
        <w:t>' ratio</w:t>
      </w:r>
      <w:r w:rsidR="00F53071">
        <w:rPr>
          <w:rFonts w:eastAsia="ＭＳ 明朝" w:cs="Times New Roman"/>
          <w:sz w:val="24"/>
          <w:szCs w:val="24"/>
        </w:rPr>
        <w:t>.</w:t>
      </w:r>
    </w:p>
    <w:sectPr w:rsidR="009162BE" w:rsidRPr="00584E1A" w:rsidSect="003423D8">
      <w:pgSz w:w="11906" w:h="16838"/>
      <w:pgMar w:top="1440" w:right="1440" w:bottom="1440" w:left="1276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4A61F51" w14:textId="77777777" w:rsidR="006A29D4" w:rsidRDefault="006A29D4" w:rsidP="00157F3D">
      <w:r>
        <w:separator/>
      </w:r>
    </w:p>
  </w:endnote>
  <w:endnote w:type="continuationSeparator" w:id="0">
    <w:p w14:paraId="33669542" w14:textId="77777777" w:rsidR="006A29D4" w:rsidRDefault="006A29D4" w:rsidP="00157F3D">
      <w:r>
        <w:continuationSeparator/>
      </w:r>
    </w:p>
  </w:endnote>
  <w:endnote w:type="continuationNotice" w:id="1">
    <w:p w14:paraId="1325DF54" w14:textId="77777777" w:rsidR="006A29D4" w:rsidRDefault="006A29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平成明朝">
    <w:altName w:val="ＭＳ 明朝"/>
    <w:charset w:val="80"/>
    <w:family w:val="auto"/>
    <w:pitch w:val="variable"/>
    <w:sig w:usb0="00000000" w:usb1="00000708" w:usb2="1000000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A3B4F5A" w14:textId="77777777" w:rsidR="006A29D4" w:rsidRDefault="006A29D4" w:rsidP="00157F3D">
      <w:r>
        <w:separator/>
      </w:r>
    </w:p>
  </w:footnote>
  <w:footnote w:type="continuationSeparator" w:id="0">
    <w:p w14:paraId="4E18ACED" w14:textId="77777777" w:rsidR="006A29D4" w:rsidRDefault="006A29D4" w:rsidP="00157F3D">
      <w:r>
        <w:continuationSeparator/>
      </w:r>
    </w:p>
  </w:footnote>
  <w:footnote w:type="continuationNotice" w:id="1">
    <w:p w14:paraId="06085C92" w14:textId="77777777" w:rsidR="006A29D4" w:rsidRDefault="006A29D4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155D86"/>
    <w:multiLevelType w:val="hybridMultilevel"/>
    <w:tmpl w:val="477A89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>
    <w:nsid w:val="05F54305"/>
    <w:multiLevelType w:val="hybridMultilevel"/>
    <w:tmpl w:val="444C8666"/>
    <w:lvl w:ilvl="0" w:tplc="22289F4A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0AD83382"/>
    <w:multiLevelType w:val="hybridMultilevel"/>
    <w:tmpl w:val="6618FD2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>
    <w:nsid w:val="122D6BC4"/>
    <w:multiLevelType w:val="hybridMultilevel"/>
    <w:tmpl w:val="F9C4949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>
    <w:nsid w:val="182A4194"/>
    <w:multiLevelType w:val="hybridMultilevel"/>
    <w:tmpl w:val="96305BB2"/>
    <w:lvl w:ilvl="0" w:tplc="9716C352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>
    <w:nsid w:val="21F85080"/>
    <w:multiLevelType w:val="hybridMultilevel"/>
    <w:tmpl w:val="22EE61E4"/>
    <w:lvl w:ilvl="0" w:tplc="E5DCC934">
      <w:start w:val="1"/>
      <w:numFmt w:val="decimal"/>
      <w:lvlText w:val="%1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>
    <w:nsid w:val="3B752E92"/>
    <w:multiLevelType w:val="hybridMultilevel"/>
    <w:tmpl w:val="A9E66F2C"/>
    <w:lvl w:ilvl="0" w:tplc="E5DCC934">
      <w:start w:val="1"/>
      <w:numFmt w:val="decimal"/>
      <w:lvlText w:val="%1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>
    <w:nsid w:val="414D6EC1"/>
    <w:multiLevelType w:val="hybridMultilevel"/>
    <w:tmpl w:val="B694DCF4"/>
    <w:lvl w:ilvl="0" w:tplc="FCCE1F64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>
    <w:nsid w:val="4A3F1386"/>
    <w:multiLevelType w:val="hybridMultilevel"/>
    <w:tmpl w:val="2F4605AA"/>
    <w:lvl w:ilvl="0" w:tplc="F6EEC278">
      <w:start w:val="4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>
    <w:nsid w:val="5181025D"/>
    <w:multiLevelType w:val="hybridMultilevel"/>
    <w:tmpl w:val="2294D822"/>
    <w:lvl w:ilvl="0" w:tplc="34367716">
      <w:numFmt w:val="bullet"/>
      <w:lvlText w:val="-"/>
      <w:lvlJc w:val="left"/>
      <w:pPr>
        <w:ind w:left="362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2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2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2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2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2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2" w:hanging="420"/>
      </w:pPr>
      <w:rPr>
        <w:rFonts w:ascii="Wingdings" w:hAnsi="Wingdings" w:hint="default"/>
      </w:rPr>
    </w:lvl>
  </w:abstractNum>
  <w:abstractNum w:abstractNumId="10">
    <w:nsid w:val="543E0933"/>
    <w:multiLevelType w:val="hybridMultilevel"/>
    <w:tmpl w:val="E704248C"/>
    <w:lvl w:ilvl="0" w:tplc="6EF0881A">
      <w:start w:val="1"/>
      <w:numFmt w:val="decimal"/>
      <w:lvlText w:val="%1"/>
      <w:lvlJc w:val="left"/>
      <w:pPr>
        <w:ind w:left="422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2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2" w:hanging="420"/>
      </w:pPr>
    </w:lvl>
    <w:lvl w:ilvl="3" w:tplc="0409000F" w:tentative="1">
      <w:start w:val="1"/>
      <w:numFmt w:val="decimal"/>
      <w:lvlText w:val="%4."/>
      <w:lvlJc w:val="left"/>
      <w:pPr>
        <w:ind w:left="1682" w:hanging="420"/>
      </w:pPr>
    </w:lvl>
    <w:lvl w:ilvl="4" w:tplc="04090017" w:tentative="1">
      <w:start w:val="1"/>
      <w:numFmt w:val="aiueoFullWidth"/>
      <w:lvlText w:val="(%5)"/>
      <w:lvlJc w:val="left"/>
      <w:pPr>
        <w:ind w:left="2102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2" w:hanging="420"/>
      </w:pPr>
    </w:lvl>
    <w:lvl w:ilvl="6" w:tplc="0409000F" w:tentative="1">
      <w:start w:val="1"/>
      <w:numFmt w:val="decimal"/>
      <w:lvlText w:val="%7."/>
      <w:lvlJc w:val="left"/>
      <w:pPr>
        <w:ind w:left="2942" w:hanging="420"/>
      </w:pPr>
    </w:lvl>
    <w:lvl w:ilvl="7" w:tplc="04090017" w:tentative="1">
      <w:start w:val="1"/>
      <w:numFmt w:val="aiueoFullWidth"/>
      <w:lvlText w:val="(%8)"/>
      <w:lvlJc w:val="left"/>
      <w:pPr>
        <w:ind w:left="3362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2" w:hanging="420"/>
      </w:pPr>
    </w:lvl>
  </w:abstractNum>
  <w:abstractNum w:abstractNumId="11">
    <w:nsid w:val="57837329"/>
    <w:multiLevelType w:val="hybridMultilevel"/>
    <w:tmpl w:val="4C524C3E"/>
    <w:lvl w:ilvl="0" w:tplc="C86A1920">
      <w:start w:val="4"/>
      <w:numFmt w:val="bullet"/>
      <w:lvlText w:val="-"/>
      <w:lvlJc w:val="left"/>
      <w:pPr>
        <w:ind w:left="358" w:hanging="360"/>
      </w:pPr>
      <w:rPr>
        <w:rFonts w:ascii="Times New Roman" w:eastAsia="ＭＳ 明朝" w:hAnsi="Times New Roman" w:cs="Times New Roman" w:hint="default"/>
      </w:rPr>
    </w:lvl>
    <w:lvl w:ilvl="1" w:tplc="0409000B">
      <w:start w:val="1"/>
      <w:numFmt w:val="bullet"/>
      <w:lvlText w:val=""/>
      <w:lvlJc w:val="left"/>
      <w:pPr>
        <w:ind w:left="838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5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78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098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1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38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58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78" w:hanging="420"/>
      </w:pPr>
      <w:rPr>
        <w:rFonts w:ascii="Wingdings" w:hAnsi="Wingdings" w:hint="default"/>
      </w:rPr>
    </w:lvl>
  </w:abstractNum>
  <w:abstractNum w:abstractNumId="12">
    <w:nsid w:val="640C6618"/>
    <w:multiLevelType w:val="hybridMultilevel"/>
    <w:tmpl w:val="AC76C62E"/>
    <w:lvl w:ilvl="0" w:tplc="325083D2">
      <w:start w:val="4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6"/>
  </w:num>
  <w:num w:numId="4">
    <w:abstractNumId w:val="10"/>
  </w:num>
  <w:num w:numId="5">
    <w:abstractNumId w:val="2"/>
  </w:num>
  <w:num w:numId="6">
    <w:abstractNumId w:val="3"/>
  </w:num>
  <w:num w:numId="7">
    <w:abstractNumId w:val="9"/>
  </w:num>
  <w:num w:numId="8">
    <w:abstractNumId w:val="4"/>
  </w:num>
  <w:num w:numId="9">
    <w:abstractNumId w:val="7"/>
  </w:num>
  <w:num w:numId="10">
    <w:abstractNumId w:val="1"/>
  </w:num>
  <w:num w:numId="11">
    <w:abstractNumId w:val="12"/>
  </w:num>
  <w:num w:numId="12">
    <w:abstractNumId w:val="8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4"/>
  <w:removePersonalInformation/>
  <w:removeDateAndTime/>
  <w:bordersDoNotSurroundHeader/>
  <w:bordersDoNotSurroundFooter/>
  <w:hideSpellingErrors/>
  <w:hideGrammaticalErrors/>
  <w:proofState w:spelling="clean" w:grammar="clean"/>
  <w:revisionView w:inkAnnotations="0"/>
  <w:defaultTabStop w:val="840"/>
  <w:displayHorizontalDrawingGridEvery w:val="0"/>
  <w:displayVerticalDrawingGridEvery w:val="2"/>
  <w:characterSpacingControl w:val="compressPunctuation"/>
  <w:hdrShapeDefaults>
    <o:shapedefaults v:ext="edit" spidmax="14337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NDI2NzcyMTMwNzBQ0lEKTi0uzszPAykwqQUAdXU//iwAAAA="/>
  </w:docVars>
  <w:rsids>
    <w:rsidRoot w:val="00BD358B"/>
    <w:rsid w:val="00001AB0"/>
    <w:rsid w:val="000048C9"/>
    <w:rsid w:val="000057E1"/>
    <w:rsid w:val="00013815"/>
    <w:rsid w:val="000328EA"/>
    <w:rsid w:val="00033EBD"/>
    <w:rsid w:val="0003457B"/>
    <w:rsid w:val="0003643D"/>
    <w:rsid w:val="000370BE"/>
    <w:rsid w:val="0004125C"/>
    <w:rsid w:val="00043134"/>
    <w:rsid w:val="000519CE"/>
    <w:rsid w:val="00053266"/>
    <w:rsid w:val="0005727A"/>
    <w:rsid w:val="000603C9"/>
    <w:rsid w:val="00062919"/>
    <w:rsid w:val="00062C16"/>
    <w:rsid w:val="00066084"/>
    <w:rsid w:val="000701C2"/>
    <w:rsid w:val="00070B8F"/>
    <w:rsid w:val="00071DE7"/>
    <w:rsid w:val="0009066E"/>
    <w:rsid w:val="00091C3E"/>
    <w:rsid w:val="000926E0"/>
    <w:rsid w:val="000945DB"/>
    <w:rsid w:val="0009650C"/>
    <w:rsid w:val="000A6182"/>
    <w:rsid w:val="000A7323"/>
    <w:rsid w:val="000B1533"/>
    <w:rsid w:val="000C4286"/>
    <w:rsid w:val="000C7C1C"/>
    <w:rsid w:val="000D0964"/>
    <w:rsid w:val="000D4AEB"/>
    <w:rsid w:val="000D7030"/>
    <w:rsid w:val="000E3775"/>
    <w:rsid w:val="000E4822"/>
    <w:rsid w:val="000E76AD"/>
    <w:rsid w:val="000F0608"/>
    <w:rsid w:val="000F0C95"/>
    <w:rsid w:val="000F16FC"/>
    <w:rsid w:val="000F590E"/>
    <w:rsid w:val="000F700A"/>
    <w:rsid w:val="000F7F66"/>
    <w:rsid w:val="001051F8"/>
    <w:rsid w:val="00105AD7"/>
    <w:rsid w:val="0010738C"/>
    <w:rsid w:val="00111C7F"/>
    <w:rsid w:val="00112158"/>
    <w:rsid w:val="001156D9"/>
    <w:rsid w:val="00123128"/>
    <w:rsid w:val="00126779"/>
    <w:rsid w:val="0013219B"/>
    <w:rsid w:val="00137068"/>
    <w:rsid w:val="00142D10"/>
    <w:rsid w:val="00146430"/>
    <w:rsid w:val="00147A5C"/>
    <w:rsid w:val="001515A4"/>
    <w:rsid w:val="00152BC5"/>
    <w:rsid w:val="001544CE"/>
    <w:rsid w:val="00157F3D"/>
    <w:rsid w:val="00163BBF"/>
    <w:rsid w:val="001655FB"/>
    <w:rsid w:val="00167E25"/>
    <w:rsid w:val="00173B06"/>
    <w:rsid w:val="001759C2"/>
    <w:rsid w:val="00180669"/>
    <w:rsid w:val="00182472"/>
    <w:rsid w:val="00191A8B"/>
    <w:rsid w:val="0019225B"/>
    <w:rsid w:val="001A220A"/>
    <w:rsid w:val="001A2B8A"/>
    <w:rsid w:val="001A3D9F"/>
    <w:rsid w:val="001A7772"/>
    <w:rsid w:val="001B1DAE"/>
    <w:rsid w:val="001B2EDC"/>
    <w:rsid w:val="001B36F0"/>
    <w:rsid w:val="001B74E0"/>
    <w:rsid w:val="001C4774"/>
    <w:rsid w:val="001C67ED"/>
    <w:rsid w:val="001C7858"/>
    <w:rsid w:val="001D319E"/>
    <w:rsid w:val="001D4622"/>
    <w:rsid w:val="001D6086"/>
    <w:rsid w:val="001E2046"/>
    <w:rsid w:val="001E7FF9"/>
    <w:rsid w:val="001F2455"/>
    <w:rsid w:val="001F4E43"/>
    <w:rsid w:val="001F5155"/>
    <w:rsid w:val="002004D1"/>
    <w:rsid w:val="00203D6A"/>
    <w:rsid w:val="00204526"/>
    <w:rsid w:val="00204F10"/>
    <w:rsid w:val="002058D3"/>
    <w:rsid w:val="002155F3"/>
    <w:rsid w:val="00222FFE"/>
    <w:rsid w:val="00230602"/>
    <w:rsid w:val="002306F1"/>
    <w:rsid w:val="002309C8"/>
    <w:rsid w:val="00233067"/>
    <w:rsid w:val="002330E9"/>
    <w:rsid w:val="002333E2"/>
    <w:rsid w:val="002350E3"/>
    <w:rsid w:val="002367C7"/>
    <w:rsid w:val="00241CCD"/>
    <w:rsid w:val="00243137"/>
    <w:rsid w:val="00243621"/>
    <w:rsid w:val="00247679"/>
    <w:rsid w:val="00250316"/>
    <w:rsid w:val="00251FBB"/>
    <w:rsid w:val="00252DCD"/>
    <w:rsid w:val="002649FD"/>
    <w:rsid w:val="00265555"/>
    <w:rsid w:val="0026626B"/>
    <w:rsid w:val="00267012"/>
    <w:rsid w:val="00271DD3"/>
    <w:rsid w:val="00272FF9"/>
    <w:rsid w:val="00276C3C"/>
    <w:rsid w:val="00277E86"/>
    <w:rsid w:val="00282B6A"/>
    <w:rsid w:val="00282C5B"/>
    <w:rsid w:val="00292445"/>
    <w:rsid w:val="00294125"/>
    <w:rsid w:val="00295F58"/>
    <w:rsid w:val="002963FC"/>
    <w:rsid w:val="00296681"/>
    <w:rsid w:val="00297C3A"/>
    <w:rsid w:val="00297F45"/>
    <w:rsid w:val="002A1AD8"/>
    <w:rsid w:val="002A1DF6"/>
    <w:rsid w:val="002A79B6"/>
    <w:rsid w:val="002B0291"/>
    <w:rsid w:val="002B1F20"/>
    <w:rsid w:val="002B2EBA"/>
    <w:rsid w:val="002B5D81"/>
    <w:rsid w:val="002C2728"/>
    <w:rsid w:val="002C443C"/>
    <w:rsid w:val="002D3C70"/>
    <w:rsid w:val="002D6C54"/>
    <w:rsid w:val="002D7993"/>
    <w:rsid w:val="002D7FF2"/>
    <w:rsid w:val="002E6F51"/>
    <w:rsid w:val="002E755A"/>
    <w:rsid w:val="00301E26"/>
    <w:rsid w:val="00303B93"/>
    <w:rsid w:val="00306BC9"/>
    <w:rsid w:val="0030797F"/>
    <w:rsid w:val="00307F29"/>
    <w:rsid w:val="00312A7E"/>
    <w:rsid w:val="00315164"/>
    <w:rsid w:val="003157F4"/>
    <w:rsid w:val="00320CB3"/>
    <w:rsid w:val="003260A6"/>
    <w:rsid w:val="00326BBA"/>
    <w:rsid w:val="00326FA6"/>
    <w:rsid w:val="00327078"/>
    <w:rsid w:val="00327F57"/>
    <w:rsid w:val="00330E52"/>
    <w:rsid w:val="00335DF8"/>
    <w:rsid w:val="003423D8"/>
    <w:rsid w:val="00343790"/>
    <w:rsid w:val="00352C42"/>
    <w:rsid w:val="003564C6"/>
    <w:rsid w:val="0036115F"/>
    <w:rsid w:val="00362083"/>
    <w:rsid w:val="0036210E"/>
    <w:rsid w:val="00362C05"/>
    <w:rsid w:val="00364648"/>
    <w:rsid w:val="00365C3F"/>
    <w:rsid w:val="003673FF"/>
    <w:rsid w:val="00367CA0"/>
    <w:rsid w:val="0037053C"/>
    <w:rsid w:val="00371423"/>
    <w:rsid w:val="00372391"/>
    <w:rsid w:val="00373AAE"/>
    <w:rsid w:val="00373CAE"/>
    <w:rsid w:val="00375BA6"/>
    <w:rsid w:val="00375EA5"/>
    <w:rsid w:val="0038006A"/>
    <w:rsid w:val="00380E7A"/>
    <w:rsid w:val="00383B87"/>
    <w:rsid w:val="0039128A"/>
    <w:rsid w:val="0039384B"/>
    <w:rsid w:val="003943FE"/>
    <w:rsid w:val="003957D9"/>
    <w:rsid w:val="00395E1C"/>
    <w:rsid w:val="0039747E"/>
    <w:rsid w:val="003A386D"/>
    <w:rsid w:val="003A4D32"/>
    <w:rsid w:val="003A50DA"/>
    <w:rsid w:val="003A5D4F"/>
    <w:rsid w:val="003A685E"/>
    <w:rsid w:val="003B4AAE"/>
    <w:rsid w:val="003B5B18"/>
    <w:rsid w:val="003C1AAC"/>
    <w:rsid w:val="003C5998"/>
    <w:rsid w:val="003D2F61"/>
    <w:rsid w:val="003D391F"/>
    <w:rsid w:val="003D609F"/>
    <w:rsid w:val="003D7E11"/>
    <w:rsid w:val="003E2C69"/>
    <w:rsid w:val="003E472B"/>
    <w:rsid w:val="003E4F46"/>
    <w:rsid w:val="003E52F6"/>
    <w:rsid w:val="003F16FA"/>
    <w:rsid w:val="003F369C"/>
    <w:rsid w:val="003F403D"/>
    <w:rsid w:val="003F7288"/>
    <w:rsid w:val="00407A00"/>
    <w:rsid w:val="0041198A"/>
    <w:rsid w:val="00411C90"/>
    <w:rsid w:val="00415F80"/>
    <w:rsid w:val="004160A1"/>
    <w:rsid w:val="00420CBA"/>
    <w:rsid w:val="00425A88"/>
    <w:rsid w:val="00426CDB"/>
    <w:rsid w:val="00432C71"/>
    <w:rsid w:val="00437BC4"/>
    <w:rsid w:val="00441257"/>
    <w:rsid w:val="00453646"/>
    <w:rsid w:val="00453719"/>
    <w:rsid w:val="00456EC4"/>
    <w:rsid w:val="00457A76"/>
    <w:rsid w:val="004662B5"/>
    <w:rsid w:val="00466911"/>
    <w:rsid w:val="00471EC5"/>
    <w:rsid w:val="004734E4"/>
    <w:rsid w:val="00476743"/>
    <w:rsid w:val="00477524"/>
    <w:rsid w:val="0048188D"/>
    <w:rsid w:val="00491B5B"/>
    <w:rsid w:val="0049201E"/>
    <w:rsid w:val="004953E1"/>
    <w:rsid w:val="004A7762"/>
    <w:rsid w:val="004A7933"/>
    <w:rsid w:val="004B4A28"/>
    <w:rsid w:val="004B720C"/>
    <w:rsid w:val="004C288F"/>
    <w:rsid w:val="004D1F05"/>
    <w:rsid w:val="004E0354"/>
    <w:rsid w:val="004E36CD"/>
    <w:rsid w:val="004E6C2D"/>
    <w:rsid w:val="004E6ECE"/>
    <w:rsid w:val="004F3497"/>
    <w:rsid w:val="004F684D"/>
    <w:rsid w:val="005053BA"/>
    <w:rsid w:val="00505C41"/>
    <w:rsid w:val="00511D20"/>
    <w:rsid w:val="0052179F"/>
    <w:rsid w:val="00521E8F"/>
    <w:rsid w:val="00524161"/>
    <w:rsid w:val="00524217"/>
    <w:rsid w:val="005268DD"/>
    <w:rsid w:val="005270D0"/>
    <w:rsid w:val="00532B89"/>
    <w:rsid w:val="00536CE8"/>
    <w:rsid w:val="005458B2"/>
    <w:rsid w:val="005526E1"/>
    <w:rsid w:val="00563CAD"/>
    <w:rsid w:val="0056606D"/>
    <w:rsid w:val="005673F1"/>
    <w:rsid w:val="0057123A"/>
    <w:rsid w:val="00571DEE"/>
    <w:rsid w:val="00573BD1"/>
    <w:rsid w:val="005806AF"/>
    <w:rsid w:val="0058274B"/>
    <w:rsid w:val="0058296E"/>
    <w:rsid w:val="00584E1A"/>
    <w:rsid w:val="0058694B"/>
    <w:rsid w:val="00586D2B"/>
    <w:rsid w:val="005950C5"/>
    <w:rsid w:val="00595BFF"/>
    <w:rsid w:val="005A0921"/>
    <w:rsid w:val="005A2CBA"/>
    <w:rsid w:val="005A310D"/>
    <w:rsid w:val="005B0677"/>
    <w:rsid w:val="005B365D"/>
    <w:rsid w:val="005B3689"/>
    <w:rsid w:val="005C1746"/>
    <w:rsid w:val="005C3DF4"/>
    <w:rsid w:val="005C4AC0"/>
    <w:rsid w:val="005C73BE"/>
    <w:rsid w:val="005D0420"/>
    <w:rsid w:val="005D25C3"/>
    <w:rsid w:val="005D2ECE"/>
    <w:rsid w:val="005D5B4F"/>
    <w:rsid w:val="005D6211"/>
    <w:rsid w:val="005D62EE"/>
    <w:rsid w:val="005D634A"/>
    <w:rsid w:val="005D7D72"/>
    <w:rsid w:val="005E47A0"/>
    <w:rsid w:val="005E56FB"/>
    <w:rsid w:val="005E5ED3"/>
    <w:rsid w:val="005F7443"/>
    <w:rsid w:val="005F7639"/>
    <w:rsid w:val="00601ED6"/>
    <w:rsid w:val="0060528E"/>
    <w:rsid w:val="006064C3"/>
    <w:rsid w:val="0061503A"/>
    <w:rsid w:val="006238FC"/>
    <w:rsid w:val="0062713E"/>
    <w:rsid w:val="00634512"/>
    <w:rsid w:val="00636EB3"/>
    <w:rsid w:val="0064020A"/>
    <w:rsid w:val="00643060"/>
    <w:rsid w:val="006445C5"/>
    <w:rsid w:val="00647950"/>
    <w:rsid w:val="00650AB7"/>
    <w:rsid w:val="006521C8"/>
    <w:rsid w:val="00660708"/>
    <w:rsid w:val="00661FB7"/>
    <w:rsid w:val="0066291C"/>
    <w:rsid w:val="00667377"/>
    <w:rsid w:val="00677513"/>
    <w:rsid w:val="0068208A"/>
    <w:rsid w:val="00696695"/>
    <w:rsid w:val="006A22D0"/>
    <w:rsid w:val="006A29D4"/>
    <w:rsid w:val="006A37E7"/>
    <w:rsid w:val="006A407C"/>
    <w:rsid w:val="006A66FC"/>
    <w:rsid w:val="006A6D4C"/>
    <w:rsid w:val="006A795D"/>
    <w:rsid w:val="006B0196"/>
    <w:rsid w:val="006B6857"/>
    <w:rsid w:val="006B7C3A"/>
    <w:rsid w:val="006C090C"/>
    <w:rsid w:val="006C0D8B"/>
    <w:rsid w:val="006C3B9D"/>
    <w:rsid w:val="006C6E1E"/>
    <w:rsid w:val="006D074E"/>
    <w:rsid w:val="006D18AE"/>
    <w:rsid w:val="006D229A"/>
    <w:rsid w:val="006E00EB"/>
    <w:rsid w:val="006F053F"/>
    <w:rsid w:val="006F0B9F"/>
    <w:rsid w:val="006F1DF2"/>
    <w:rsid w:val="006F2ACA"/>
    <w:rsid w:val="006F4151"/>
    <w:rsid w:val="006F5C41"/>
    <w:rsid w:val="007004C9"/>
    <w:rsid w:val="0070194A"/>
    <w:rsid w:val="00701C6B"/>
    <w:rsid w:val="00705E0D"/>
    <w:rsid w:val="00711D49"/>
    <w:rsid w:val="00714D28"/>
    <w:rsid w:val="00717EDD"/>
    <w:rsid w:val="00724148"/>
    <w:rsid w:val="00727D6F"/>
    <w:rsid w:val="00733A42"/>
    <w:rsid w:val="00740CBD"/>
    <w:rsid w:val="007418CC"/>
    <w:rsid w:val="007503FF"/>
    <w:rsid w:val="007569CB"/>
    <w:rsid w:val="00760D12"/>
    <w:rsid w:val="00765B24"/>
    <w:rsid w:val="00770AF4"/>
    <w:rsid w:val="00770DC0"/>
    <w:rsid w:val="00774356"/>
    <w:rsid w:val="0077509A"/>
    <w:rsid w:val="00775407"/>
    <w:rsid w:val="00782A7E"/>
    <w:rsid w:val="00783CC0"/>
    <w:rsid w:val="00790B44"/>
    <w:rsid w:val="007963E3"/>
    <w:rsid w:val="007A056F"/>
    <w:rsid w:val="007A1BF3"/>
    <w:rsid w:val="007A3742"/>
    <w:rsid w:val="007A3BDD"/>
    <w:rsid w:val="007A454C"/>
    <w:rsid w:val="007B2DDF"/>
    <w:rsid w:val="007B3A2C"/>
    <w:rsid w:val="007C6C7A"/>
    <w:rsid w:val="007C7CDB"/>
    <w:rsid w:val="007D4A8C"/>
    <w:rsid w:val="007D7148"/>
    <w:rsid w:val="007E0DAC"/>
    <w:rsid w:val="007E3417"/>
    <w:rsid w:val="007E40CD"/>
    <w:rsid w:val="007E5EDE"/>
    <w:rsid w:val="007F044B"/>
    <w:rsid w:val="007F3084"/>
    <w:rsid w:val="007F39A4"/>
    <w:rsid w:val="007F4CA3"/>
    <w:rsid w:val="007F6BAE"/>
    <w:rsid w:val="008049FE"/>
    <w:rsid w:val="00806FAE"/>
    <w:rsid w:val="008110ED"/>
    <w:rsid w:val="008117DD"/>
    <w:rsid w:val="008118E2"/>
    <w:rsid w:val="0081698C"/>
    <w:rsid w:val="008172F0"/>
    <w:rsid w:val="00817999"/>
    <w:rsid w:val="00823FCF"/>
    <w:rsid w:val="008265BF"/>
    <w:rsid w:val="00827B9C"/>
    <w:rsid w:val="00831DC7"/>
    <w:rsid w:val="00831E63"/>
    <w:rsid w:val="00832650"/>
    <w:rsid w:val="00833441"/>
    <w:rsid w:val="00836E38"/>
    <w:rsid w:val="0083740A"/>
    <w:rsid w:val="00837C7A"/>
    <w:rsid w:val="00846D41"/>
    <w:rsid w:val="008506EE"/>
    <w:rsid w:val="00855913"/>
    <w:rsid w:val="00863C00"/>
    <w:rsid w:val="00867401"/>
    <w:rsid w:val="00870384"/>
    <w:rsid w:val="00871241"/>
    <w:rsid w:val="00871EC9"/>
    <w:rsid w:val="00873F1D"/>
    <w:rsid w:val="00873F34"/>
    <w:rsid w:val="00880EA1"/>
    <w:rsid w:val="00881E42"/>
    <w:rsid w:val="00884DF7"/>
    <w:rsid w:val="00887C44"/>
    <w:rsid w:val="00887D04"/>
    <w:rsid w:val="008920CE"/>
    <w:rsid w:val="0089282F"/>
    <w:rsid w:val="00894F50"/>
    <w:rsid w:val="00897062"/>
    <w:rsid w:val="008A1986"/>
    <w:rsid w:val="008A276A"/>
    <w:rsid w:val="008A606A"/>
    <w:rsid w:val="008B0959"/>
    <w:rsid w:val="008C1F49"/>
    <w:rsid w:val="008C5BB0"/>
    <w:rsid w:val="008D7B1F"/>
    <w:rsid w:val="008D7C68"/>
    <w:rsid w:val="008E06D3"/>
    <w:rsid w:val="008E2520"/>
    <w:rsid w:val="008E28E8"/>
    <w:rsid w:val="008E2B3B"/>
    <w:rsid w:val="008E3986"/>
    <w:rsid w:val="008E3BD9"/>
    <w:rsid w:val="008F06C7"/>
    <w:rsid w:val="008F4C38"/>
    <w:rsid w:val="008F5AA4"/>
    <w:rsid w:val="00904EFB"/>
    <w:rsid w:val="009062C6"/>
    <w:rsid w:val="00906C4F"/>
    <w:rsid w:val="00912343"/>
    <w:rsid w:val="009134B6"/>
    <w:rsid w:val="00915EB4"/>
    <w:rsid w:val="009162BE"/>
    <w:rsid w:val="009227B8"/>
    <w:rsid w:val="00922B1B"/>
    <w:rsid w:val="0092439D"/>
    <w:rsid w:val="0092512C"/>
    <w:rsid w:val="00925CC2"/>
    <w:rsid w:val="00926DC7"/>
    <w:rsid w:val="009311D3"/>
    <w:rsid w:val="009319BC"/>
    <w:rsid w:val="00931AB0"/>
    <w:rsid w:val="0093235E"/>
    <w:rsid w:val="00934D24"/>
    <w:rsid w:val="00935F80"/>
    <w:rsid w:val="00936297"/>
    <w:rsid w:val="00936BDB"/>
    <w:rsid w:val="00942A10"/>
    <w:rsid w:val="00943E2B"/>
    <w:rsid w:val="00945602"/>
    <w:rsid w:val="0094633F"/>
    <w:rsid w:val="00951715"/>
    <w:rsid w:val="00951B18"/>
    <w:rsid w:val="00953B0C"/>
    <w:rsid w:val="00961A82"/>
    <w:rsid w:val="00966C2A"/>
    <w:rsid w:val="009718CE"/>
    <w:rsid w:val="009723E1"/>
    <w:rsid w:val="00972F19"/>
    <w:rsid w:val="009801FE"/>
    <w:rsid w:val="00980AE1"/>
    <w:rsid w:val="0098210B"/>
    <w:rsid w:val="009824DF"/>
    <w:rsid w:val="00982869"/>
    <w:rsid w:val="009830B6"/>
    <w:rsid w:val="00984A4A"/>
    <w:rsid w:val="00984BF1"/>
    <w:rsid w:val="00985BB8"/>
    <w:rsid w:val="00986C82"/>
    <w:rsid w:val="00987167"/>
    <w:rsid w:val="00990568"/>
    <w:rsid w:val="00993747"/>
    <w:rsid w:val="00996A8E"/>
    <w:rsid w:val="009A0C78"/>
    <w:rsid w:val="009A2B2D"/>
    <w:rsid w:val="009A46B5"/>
    <w:rsid w:val="009A682D"/>
    <w:rsid w:val="009A73DF"/>
    <w:rsid w:val="009B1C8C"/>
    <w:rsid w:val="009B3927"/>
    <w:rsid w:val="009B6258"/>
    <w:rsid w:val="009C13C4"/>
    <w:rsid w:val="009C4F5B"/>
    <w:rsid w:val="009C7A48"/>
    <w:rsid w:val="009D08B4"/>
    <w:rsid w:val="009D2919"/>
    <w:rsid w:val="009D4EAD"/>
    <w:rsid w:val="009D6C35"/>
    <w:rsid w:val="009E1B5C"/>
    <w:rsid w:val="009E22B0"/>
    <w:rsid w:val="009E379C"/>
    <w:rsid w:val="009E3814"/>
    <w:rsid w:val="009E6F3E"/>
    <w:rsid w:val="009F208E"/>
    <w:rsid w:val="009F3C56"/>
    <w:rsid w:val="009F72B4"/>
    <w:rsid w:val="00A01046"/>
    <w:rsid w:val="00A02B7C"/>
    <w:rsid w:val="00A041D4"/>
    <w:rsid w:val="00A04EED"/>
    <w:rsid w:val="00A06E7E"/>
    <w:rsid w:val="00A105E4"/>
    <w:rsid w:val="00A14203"/>
    <w:rsid w:val="00A20EEF"/>
    <w:rsid w:val="00A24C0B"/>
    <w:rsid w:val="00A25F41"/>
    <w:rsid w:val="00A26621"/>
    <w:rsid w:val="00A302A4"/>
    <w:rsid w:val="00A3147E"/>
    <w:rsid w:val="00A31F1A"/>
    <w:rsid w:val="00A42C88"/>
    <w:rsid w:val="00A45E8E"/>
    <w:rsid w:val="00A45F61"/>
    <w:rsid w:val="00A47379"/>
    <w:rsid w:val="00A53052"/>
    <w:rsid w:val="00A53909"/>
    <w:rsid w:val="00A73A74"/>
    <w:rsid w:val="00A73CB0"/>
    <w:rsid w:val="00A73DAE"/>
    <w:rsid w:val="00A77D3E"/>
    <w:rsid w:val="00A80A08"/>
    <w:rsid w:val="00A82860"/>
    <w:rsid w:val="00A849B9"/>
    <w:rsid w:val="00A90F4D"/>
    <w:rsid w:val="00A96B8F"/>
    <w:rsid w:val="00AA0BDE"/>
    <w:rsid w:val="00AA3471"/>
    <w:rsid w:val="00AC05D6"/>
    <w:rsid w:val="00AC538F"/>
    <w:rsid w:val="00AD0046"/>
    <w:rsid w:val="00AD09B4"/>
    <w:rsid w:val="00AD4510"/>
    <w:rsid w:val="00AE0D69"/>
    <w:rsid w:val="00AE2BAE"/>
    <w:rsid w:val="00AE2D29"/>
    <w:rsid w:val="00AE3975"/>
    <w:rsid w:val="00AE53E1"/>
    <w:rsid w:val="00AE573E"/>
    <w:rsid w:val="00AE5BF5"/>
    <w:rsid w:val="00AF0A1F"/>
    <w:rsid w:val="00AF4727"/>
    <w:rsid w:val="00AF6A94"/>
    <w:rsid w:val="00B01EA5"/>
    <w:rsid w:val="00B05334"/>
    <w:rsid w:val="00B103D1"/>
    <w:rsid w:val="00B12E9C"/>
    <w:rsid w:val="00B131EA"/>
    <w:rsid w:val="00B13E21"/>
    <w:rsid w:val="00B1699C"/>
    <w:rsid w:val="00B17138"/>
    <w:rsid w:val="00B20A47"/>
    <w:rsid w:val="00B213DD"/>
    <w:rsid w:val="00B235B5"/>
    <w:rsid w:val="00B2408A"/>
    <w:rsid w:val="00B321AC"/>
    <w:rsid w:val="00B3489C"/>
    <w:rsid w:val="00B3586A"/>
    <w:rsid w:val="00B41EB4"/>
    <w:rsid w:val="00B41FF9"/>
    <w:rsid w:val="00B424A9"/>
    <w:rsid w:val="00B4553F"/>
    <w:rsid w:val="00B519A9"/>
    <w:rsid w:val="00B54080"/>
    <w:rsid w:val="00B55009"/>
    <w:rsid w:val="00B60CF3"/>
    <w:rsid w:val="00B60D98"/>
    <w:rsid w:val="00B63FD1"/>
    <w:rsid w:val="00B7058F"/>
    <w:rsid w:val="00B707A7"/>
    <w:rsid w:val="00B753F0"/>
    <w:rsid w:val="00B76448"/>
    <w:rsid w:val="00B76A38"/>
    <w:rsid w:val="00B82623"/>
    <w:rsid w:val="00B92102"/>
    <w:rsid w:val="00B9343E"/>
    <w:rsid w:val="00B95632"/>
    <w:rsid w:val="00B972DE"/>
    <w:rsid w:val="00BA0E47"/>
    <w:rsid w:val="00BA24EC"/>
    <w:rsid w:val="00BA4C4A"/>
    <w:rsid w:val="00BA59E6"/>
    <w:rsid w:val="00BA6EF9"/>
    <w:rsid w:val="00BB0ABB"/>
    <w:rsid w:val="00BB0AFC"/>
    <w:rsid w:val="00BB147D"/>
    <w:rsid w:val="00BB1B3A"/>
    <w:rsid w:val="00BB4572"/>
    <w:rsid w:val="00BC0DD0"/>
    <w:rsid w:val="00BC253B"/>
    <w:rsid w:val="00BC2597"/>
    <w:rsid w:val="00BC65B0"/>
    <w:rsid w:val="00BD162F"/>
    <w:rsid w:val="00BD358B"/>
    <w:rsid w:val="00BD4CD1"/>
    <w:rsid w:val="00BD7DFD"/>
    <w:rsid w:val="00BE2F04"/>
    <w:rsid w:val="00BE4473"/>
    <w:rsid w:val="00BF67F8"/>
    <w:rsid w:val="00BF6992"/>
    <w:rsid w:val="00C02D64"/>
    <w:rsid w:val="00C048C0"/>
    <w:rsid w:val="00C054E8"/>
    <w:rsid w:val="00C0592A"/>
    <w:rsid w:val="00C1513C"/>
    <w:rsid w:val="00C16B18"/>
    <w:rsid w:val="00C17307"/>
    <w:rsid w:val="00C213E3"/>
    <w:rsid w:val="00C232BA"/>
    <w:rsid w:val="00C31079"/>
    <w:rsid w:val="00C32244"/>
    <w:rsid w:val="00C33844"/>
    <w:rsid w:val="00C338E4"/>
    <w:rsid w:val="00C3478C"/>
    <w:rsid w:val="00C353A3"/>
    <w:rsid w:val="00C370F2"/>
    <w:rsid w:val="00C374D8"/>
    <w:rsid w:val="00C45738"/>
    <w:rsid w:val="00C46AEB"/>
    <w:rsid w:val="00C50B00"/>
    <w:rsid w:val="00C53C13"/>
    <w:rsid w:val="00C554DB"/>
    <w:rsid w:val="00C614CD"/>
    <w:rsid w:val="00C61F8D"/>
    <w:rsid w:val="00C62101"/>
    <w:rsid w:val="00C63EDE"/>
    <w:rsid w:val="00C64768"/>
    <w:rsid w:val="00C64845"/>
    <w:rsid w:val="00C653A3"/>
    <w:rsid w:val="00C71091"/>
    <w:rsid w:val="00C72242"/>
    <w:rsid w:val="00C914C3"/>
    <w:rsid w:val="00C94DC0"/>
    <w:rsid w:val="00CA0B9E"/>
    <w:rsid w:val="00CA7540"/>
    <w:rsid w:val="00CB2A44"/>
    <w:rsid w:val="00CB349B"/>
    <w:rsid w:val="00CB3E34"/>
    <w:rsid w:val="00CB6FCF"/>
    <w:rsid w:val="00CC4D67"/>
    <w:rsid w:val="00CC6DCA"/>
    <w:rsid w:val="00CD0E08"/>
    <w:rsid w:val="00CD162E"/>
    <w:rsid w:val="00CE493A"/>
    <w:rsid w:val="00CE76C1"/>
    <w:rsid w:val="00CE7FAC"/>
    <w:rsid w:val="00CF130A"/>
    <w:rsid w:val="00CF617E"/>
    <w:rsid w:val="00CF7A7C"/>
    <w:rsid w:val="00D03B4F"/>
    <w:rsid w:val="00D04E74"/>
    <w:rsid w:val="00D06CFD"/>
    <w:rsid w:val="00D124BA"/>
    <w:rsid w:val="00D13206"/>
    <w:rsid w:val="00D17A7B"/>
    <w:rsid w:val="00D220D6"/>
    <w:rsid w:val="00D23780"/>
    <w:rsid w:val="00D30F01"/>
    <w:rsid w:val="00D34852"/>
    <w:rsid w:val="00D3635B"/>
    <w:rsid w:val="00D37241"/>
    <w:rsid w:val="00D41782"/>
    <w:rsid w:val="00D424BB"/>
    <w:rsid w:val="00D44361"/>
    <w:rsid w:val="00D50460"/>
    <w:rsid w:val="00D5307D"/>
    <w:rsid w:val="00D532D3"/>
    <w:rsid w:val="00D56443"/>
    <w:rsid w:val="00D63AD9"/>
    <w:rsid w:val="00D63EC4"/>
    <w:rsid w:val="00D63F09"/>
    <w:rsid w:val="00D65D0F"/>
    <w:rsid w:val="00D713DA"/>
    <w:rsid w:val="00D714C1"/>
    <w:rsid w:val="00D71D6D"/>
    <w:rsid w:val="00D80E67"/>
    <w:rsid w:val="00D84670"/>
    <w:rsid w:val="00D84F73"/>
    <w:rsid w:val="00D854E2"/>
    <w:rsid w:val="00D90941"/>
    <w:rsid w:val="00D90DD6"/>
    <w:rsid w:val="00D9480E"/>
    <w:rsid w:val="00D97499"/>
    <w:rsid w:val="00DA0F3D"/>
    <w:rsid w:val="00DA7D00"/>
    <w:rsid w:val="00DB032A"/>
    <w:rsid w:val="00DB1518"/>
    <w:rsid w:val="00DB63D4"/>
    <w:rsid w:val="00DB63DD"/>
    <w:rsid w:val="00DB77F6"/>
    <w:rsid w:val="00DC227E"/>
    <w:rsid w:val="00DC4EA6"/>
    <w:rsid w:val="00DD0B6E"/>
    <w:rsid w:val="00DD16E1"/>
    <w:rsid w:val="00DD17A7"/>
    <w:rsid w:val="00DD19A3"/>
    <w:rsid w:val="00DD20E1"/>
    <w:rsid w:val="00DD214A"/>
    <w:rsid w:val="00DD242E"/>
    <w:rsid w:val="00DE27D4"/>
    <w:rsid w:val="00DE2E57"/>
    <w:rsid w:val="00DF08C8"/>
    <w:rsid w:val="00DF21F7"/>
    <w:rsid w:val="00DF4C9F"/>
    <w:rsid w:val="00DF4D01"/>
    <w:rsid w:val="00DF6893"/>
    <w:rsid w:val="00DF6CA5"/>
    <w:rsid w:val="00DF7419"/>
    <w:rsid w:val="00E00DE6"/>
    <w:rsid w:val="00E02A0F"/>
    <w:rsid w:val="00E0403B"/>
    <w:rsid w:val="00E04E11"/>
    <w:rsid w:val="00E0718B"/>
    <w:rsid w:val="00E17AF8"/>
    <w:rsid w:val="00E200FA"/>
    <w:rsid w:val="00E205E6"/>
    <w:rsid w:val="00E20A2F"/>
    <w:rsid w:val="00E26B63"/>
    <w:rsid w:val="00E33D8E"/>
    <w:rsid w:val="00E34DC6"/>
    <w:rsid w:val="00E3771D"/>
    <w:rsid w:val="00E4104F"/>
    <w:rsid w:val="00E46CD4"/>
    <w:rsid w:val="00E67F86"/>
    <w:rsid w:val="00E70CB9"/>
    <w:rsid w:val="00E750DE"/>
    <w:rsid w:val="00E75AE5"/>
    <w:rsid w:val="00E83E2C"/>
    <w:rsid w:val="00E857F3"/>
    <w:rsid w:val="00E91E07"/>
    <w:rsid w:val="00EA182B"/>
    <w:rsid w:val="00EA3877"/>
    <w:rsid w:val="00EA5B38"/>
    <w:rsid w:val="00EA63F6"/>
    <w:rsid w:val="00EB09BE"/>
    <w:rsid w:val="00EB0C5F"/>
    <w:rsid w:val="00EB2C55"/>
    <w:rsid w:val="00EB3AD5"/>
    <w:rsid w:val="00EB46C2"/>
    <w:rsid w:val="00EB7090"/>
    <w:rsid w:val="00EC28F0"/>
    <w:rsid w:val="00ED0A71"/>
    <w:rsid w:val="00ED0D8D"/>
    <w:rsid w:val="00ED3C6E"/>
    <w:rsid w:val="00ED474F"/>
    <w:rsid w:val="00EE6377"/>
    <w:rsid w:val="00EE7C64"/>
    <w:rsid w:val="00EF1EF7"/>
    <w:rsid w:val="00EF5498"/>
    <w:rsid w:val="00F00A48"/>
    <w:rsid w:val="00F0745E"/>
    <w:rsid w:val="00F07B46"/>
    <w:rsid w:val="00F14A70"/>
    <w:rsid w:val="00F15532"/>
    <w:rsid w:val="00F15B94"/>
    <w:rsid w:val="00F16BB1"/>
    <w:rsid w:val="00F175C4"/>
    <w:rsid w:val="00F26DC4"/>
    <w:rsid w:val="00F37F84"/>
    <w:rsid w:val="00F44097"/>
    <w:rsid w:val="00F4626C"/>
    <w:rsid w:val="00F47707"/>
    <w:rsid w:val="00F52F08"/>
    <w:rsid w:val="00F53071"/>
    <w:rsid w:val="00F53B54"/>
    <w:rsid w:val="00F54BE9"/>
    <w:rsid w:val="00F57D21"/>
    <w:rsid w:val="00F60F0A"/>
    <w:rsid w:val="00F647EB"/>
    <w:rsid w:val="00F64A8D"/>
    <w:rsid w:val="00F70CA3"/>
    <w:rsid w:val="00F717C1"/>
    <w:rsid w:val="00F7253F"/>
    <w:rsid w:val="00F72669"/>
    <w:rsid w:val="00F77A4F"/>
    <w:rsid w:val="00F80D9E"/>
    <w:rsid w:val="00F816B7"/>
    <w:rsid w:val="00F82B01"/>
    <w:rsid w:val="00F90711"/>
    <w:rsid w:val="00F93017"/>
    <w:rsid w:val="00FA284F"/>
    <w:rsid w:val="00FA4618"/>
    <w:rsid w:val="00FA50BF"/>
    <w:rsid w:val="00FA5529"/>
    <w:rsid w:val="00FA58B2"/>
    <w:rsid w:val="00FA7D61"/>
    <w:rsid w:val="00FB0D3F"/>
    <w:rsid w:val="00FC129B"/>
    <w:rsid w:val="00FC7753"/>
    <w:rsid w:val="00FD2BB3"/>
    <w:rsid w:val="00FD55FE"/>
    <w:rsid w:val="00FD68DD"/>
    <w:rsid w:val="00FD6EEB"/>
    <w:rsid w:val="00FE3B46"/>
    <w:rsid w:val="00FE6337"/>
    <w:rsid w:val="00FE657E"/>
    <w:rsid w:val="00FF149C"/>
    <w:rsid w:val="00FF17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>
      <v:textbox inset="5.85pt,.7pt,5.85pt,.7pt"/>
    </o:shapedefaults>
    <o:shapelayout v:ext="edit">
      <o:idmap v:ext="edit" data="1"/>
    </o:shapelayout>
  </w:shapeDefaults>
  <w:decimalSymbol w:val="."/>
  <w:listSeparator w:val=","/>
  <w14:docId w14:val="14C4230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72391"/>
    <w:pPr>
      <w:widowControl w:val="0"/>
      <w:jc w:val="both"/>
    </w:pPr>
    <w:rPr>
      <w:rFonts w:ascii="Times New Roman" w:hAnsi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3478C"/>
    <w:pPr>
      <w:ind w:leftChars="400" w:left="840"/>
    </w:pPr>
  </w:style>
  <w:style w:type="paragraph" w:styleId="a4">
    <w:name w:val="header"/>
    <w:basedOn w:val="a"/>
    <w:link w:val="a5"/>
    <w:uiPriority w:val="99"/>
    <w:unhideWhenUsed/>
    <w:rsid w:val="00157F3D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157F3D"/>
    <w:rPr>
      <w:rFonts w:ascii="Times New Roman" w:hAnsi="Times New Roman"/>
    </w:rPr>
  </w:style>
  <w:style w:type="paragraph" w:styleId="a6">
    <w:name w:val="footer"/>
    <w:basedOn w:val="a"/>
    <w:link w:val="a7"/>
    <w:uiPriority w:val="99"/>
    <w:unhideWhenUsed/>
    <w:rsid w:val="00157F3D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157F3D"/>
    <w:rPr>
      <w:rFonts w:ascii="Times New Roman" w:hAnsi="Times New Roman"/>
    </w:rPr>
  </w:style>
  <w:style w:type="paragraph" w:customStyle="1" w:styleId="a8">
    <w:name w:val="論文"/>
    <w:basedOn w:val="a"/>
    <w:link w:val="a9"/>
    <w:qFormat/>
    <w:rsid w:val="0010738C"/>
  </w:style>
  <w:style w:type="paragraph" w:styleId="aa">
    <w:name w:val="No Spacing"/>
    <w:uiPriority w:val="1"/>
    <w:qFormat/>
    <w:rsid w:val="0010738C"/>
    <w:pPr>
      <w:widowControl w:val="0"/>
      <w:jc w:val="both"/>
    </w:pPr>
    <w:rPr>
      <w:rFonts w:ascii="Times New Roman" w:hAnsi="Times New Roman"/>
    </w:rPr>
  </w:style>
  <w:style w:type="character" w:customStyle="1" w:styleId="a9">
    <w:name w:val="論文 (文字)"/>
    <w:basedOn w:val="a0"/>
    <w:link w:val="a8"/>
    <w:rsid w:val="0010738C"/>
    <w:rPr>
      <w:rFonts w:ascii="Times New Roman" w:hAnsi="Times New Roman"/>
    </w:rPr>
  </w:style>
  <w:style w:type="paragraph" w:styleId="ab">
    <w:name w:val="Balloon Text"/>
    <w:basedOn w:val="a"/>
    <w:link w:val="ac"/>
    <w:uiPriority w:val="99"/>
    <w:semiHidden/>
    <w:unhideWhenUsed/>
    <w:rsid w:val="008265BF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sid w:val="008265BF"/>
    <w:rPr>
      <w:rFonts w:asciiTheme="majorHAnsi" w:eastAsiaTheme="majorEastAsia" w:hAnsiTheme="majorHAnsi" w:cstheme="majorBidi"/>
      <w:sz w:val="18"/>
      <w:szCs w:val="18"/>
    </w:rPr>
  </w:style>
  <w:style w:type="paragraph" w:styleId="ad">
    <w:name w:val="Revision"/>
    <w:hidden/>
    <w:uiPriority w:val="99"/>
    <w:semiHidden/>
    <w:rsid w:val="00D90DD6"/>
    <w:rPr>
      <w:rFonts w:ascii="Times New Roman" w:hAnsi="Times New Roman"/>
    </w:rPr>
  </w:style>
  <w:style w:type="character" w:styleId="ae">
    <w:name w:val="Hyperlink"/>
    <w:semiHidden/>
    <w:rsid w:val="00147A5C"/>
    <w:rPr>
      <w:color w:val="0000FF"/>
      <w:u w:val="single"/>
    </w:rPr>
  </w:style>
  <w:style w:type="character" w:styleId="af">
    <w:name w:val="annotation reference"/>
    <w:basedOn w:val="a0"/>
    <w:uiPriority w:val="99"/>
    <w:semiHidden/>
    <w:unhideWhenUsed/>
    <w:rsid w:val="002D7FF2"/>
    <w:rPr>
      <w:sz w:val="18"/>
      <w:szCs w:val="18"/>
    </w:rPr>
  </w:style>
  <w:style w:type="paragraph" w:styleId="af0">
    <w:name w:val="annotation text"/>
    <w:basedOn w:val="a"/>
    <w:link w:val="af1"/>
    <w:uiPriority w:val="99"/>
    <w:unhideWhenUsed/>
    <w:rsid w:val="002D7FF2"/>
    <w:pPr>
      <w:jc w:val="left"/>
    </w:pPr>
  </w:style>
  <w:style w:type="character" w:customStyle="1" w:styleId="af1">
    <w:name w:val="コメント文字列 (文字)"/>
    <w:basedOn w:val="a0"/>
    <w:link w:val="af0"/>
    <w:uiPriority w:val="99"/>
    <w:rsid w:val="002D7FF2"/>
    <w:rPr>
      <w:rFonts w:ascii="Times New Roman" w:hAnsi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72391"/>
    <w:pPr>
      <w:widowControl w:val="0"/>
      <w:jc w:val="both"/>
    </w:pPr>
    <w:rPr>
      <w:rFonts w:ascii="Times New Roman" w:hAnsi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3478C"/>
    <w:pPr>
      <w:ind w:leftChars="400" w:left="840"/>
    </w:pPr>
  </w:style>
  <w:style w:type="paragraph" w:styleId="a4">
    <w:name w:val="header"/>
    <w:basedOn w:val="a"/>
    <w:link w:val="a5"/>
    <w:uiPriority w:val="99"/>
    <w:unhideWhenUsed/>
    <w:rsid w:val="00157F3D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157F3D"/>
    <w:rPr>
      <w:rFonts w:ascii="Times New Roman" w:hAnsi="Times New Roman"/>
    </w:rPr>
  </w:style>
  <w:style w:type="paragraph" w:styleId="a6">
    <w:name w:val="footer"/>
    <w:basedOn w:val="a"/>
    <w:link w:val="a7"/>
    <w:uiPriority w:val="99"/>
    <w:unhideWhenUsed/>
    <w:rsid w:val="00157F3D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157F3D"/>
    <w:rPr>
      <w:rFonts w:ascii="Times New Roman" w:hAnsi="Times New Roman"/>
    </w:rPr>
  </w:style>
  <w:style w:type="paragraph" w:customStyle="1" w:styleId="a8">
    <w:name w:val="論文"/>
    <w:basedOn w:val="a"/>
    <w:link w:val="a9"/>
    <w:qFormat/>
    <w:rsid w:val="0010738C"/>
  </w:style>
  <w:style w:type="paragraph" w:styleId="aa">
    <w:name w:val="No Spacing"/>
    <w:uiPriority w:val="1"/>
    <w:qFormat/>
    <w:rsid w:val="0010738C"/>
    <w:pPr>
      <w:widowControl w:val="0"/>
      <w:jc w:val="both"/>
    </w:pPr>
    <w:rPr>
      <w:rFonts w:ascii="Times New Roman" w:hAnsi="Times New Roman"/>
    </w:rPr>
  </w:style>
  <w:style w:type="character" w:customStyle="1" w:styleId="a9">
    <w:name w:val="論文 (文字)"/>
    <w:basedOn w:val="a0"/>
    <w:link w:val="a8"/>
    <w:rsid w:val="0010738C"/>
    <w:rPr>
      <w:rFonts w:ascii="Times New Roman" w:hAnsi="Times New Roman"/>
    </w:rPr>
  </w:style>
  <w:style w:type="paragraph" w:styleId="ab">
    <w:name w:val="Balloon Text"/>
    <w:basedOn w:val="a"/>
    <w:link w:val="ac"/>
    <w:uiPriority w:val="99"/>
    <w:semiHidden/>
    <w:unhideWhenUsed/>
    <w:rsid w:val="008265BF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sid w:val="008265BF"/>
    <w:rPr>
      <w:rFonts w:asciiTheme="majorHAnsi" w:eastAsiaTheme="majorEastAsia" w:hAnsiTheme="majorHAnsi" w:cstheme="majorBidi"/>
      <w:sz w:val="18"/>
      <w:szCs w:val="18"/>
    </w:rPr>
  </w:style>
  <w:style w:type="paragraph" w:styleId="ad">
    <w:name w:val="Revision"/>
    <w:hidden/>
    <w:uiPriority w:val="99"/>
    <w:semiHidden/>
    <w:rsid w:val="00D90DD6"/>
    <w:rPr>
      <w:rFonts w:ascii="Times New Roman" w:hAnsi="Times New Roman"/>
    </w:rPr>
  </w:style>
  <w:style w:type="character" w:styleId="ae">
    <w:name w:val="Hyperlink"/>
    <w:semiHidden/>
    <w:rsid w:val="00147A5C"/>
    <w:rPr>
      <w:color w:val="0000FF"/>
      <w:u w:val="single"/>
    </w:rPr>
  </w:style>
  <w:style w:type="character" w:styleId="af">
    <w:name w:val="annotation reference"/>
    <w:basedOn w:val="a0"/>
    <w:uiPriority w:val="99"/>
    <w:semiHidden/>
    <w:unhideWhenUsed/>
    <w:rsid w:val="002D7FF2"/>
    <w:rPr>
      <w:sz w:val="18"/>
      <w:szCs w:val="18"/>
    </w:rPr>
  </w:style>
  <w:style w:type="paragraph" w:styleId="af0">
    <w:name w:val="annotation text"/>
    <w:basedOn w:val="a"/>
    <w:link w:val="af1"/>
    <w:uiPriority w:val="99"/>
    <w:unhideWhenUsed/>
    <w:rsid w:val="002D7FF2"/>
    <w:pPr>
      <w:jc w:val="left"/>
    </w:pPr>
  </w:style>
  <w:style w:type="character" w:customStyle="1" w:styleId="af1">
    <w:name w:val="コメント文字列 (文字)"/>
    <w:basedOn w:val="a0"/>
    <w:link w:val="af0"/>
    <w:uiPriority w:val="99"/>
    <w:rsid w:val="002D7FF2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ユーザー定義 2">
      <a:majorFont>
        <a:latin typeface="Times New Roman"/>
        <a:ea typeface="ＭＳ ゴシック"/>
        <a:cs typeface=""/>
      </a:majorFont>
      <a:minorFont>
        <a:latin typeface="Times New Roman"/>
        <a:ea typeface="ＭＳ ゴシック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8B6898-86A3-4B2B-8CA3-62D82333A2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3</Words>
  <Characters>1333</Characters>
  <Application>Microsoft Office Word</Application>
  <DocSecurity>0</DocSecurity>
  <Lines>11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5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5-14T03:11:00Z</dcterms:created>
  <dcterms:modified xsi:type="dcterms:W3CDTF">2020-06-18T08:31:00Z</dcterms:modified>
</cp:coreProperties>
</file>